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5011" w:type="pct"/>
        <w:tblInd w:w="-2" w:type="dxa"/>
        <w:tblLayout w:type="fixed"/>
        <w:tblLook w:val="04A0" w:firstRow="1" w:lastRow="0" w:firstColumn="1" w:lastColumn="0" w:noHBand="0" w:noVBand="1"/>
      </w:tblPr>
      <w:tblGrid>
        <w:gridCol w:w="3507"/>
        <w:gridCol w:w="5850"/>
        <w:gridCol w:w="14"/>
      </w:tblGrid>
      <w:tr w:rsidR="00F4040B" w:rsidRPr="00A93E8E" w:rsidTr="00B4627C">
        <w:trPr>
          <w:cantSplit/>
          <w:trHeight w:val="576"/>
        </w:trPr>
        <w:tc>
          <w:tcPr>
            <w:tcW w:w="35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F4040B" w:rsidRPr="00960276" w:rsidRDefault="00F4040B" w:rsidP="00B13277">
            <w:pPr>
              <w:rPr>
                <w:rFonts w:cstheme="minorHAnsi"/>
                <w:b/>
              </w:rPr>
            </w:pPr>
            <w:r w:rsidRPr="00960276">
              <w:rPr>
                <w:rFonts w:cstheme="minorHAnsi"/>
                <w:b/>
              </w:rPr>
              <w:t>College:</w:t>
            </w:r>
          </w:p>
        </w:tc>
        <w:tc>
          <w:tcPr>
            <w:tcW w:w="58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4040B" w:rsidRPr="00960276" w:rsidRDefault="002E67CE" w:rsidP="00580ADC">
            <w:pPr>
              <w:rPr>
                <w:rFonts w:cstheme="minorHAnsi"/>
                <w:b/>
              </w:rPr>
            </w:pPr>
            <w:sdt>
              <w:sdtPr>
                <w:alias w:val="College"/>
                <w:tag w:val="College"/>
                <w:id w:val="1922603347"/>
                <w:lock w:val="sdtLocked"/>
                <w:placeholder>
                  <w:docPart w:val="B5EFF86E1A684BE09038243559029228"/>
                </w:placeholder>
                <w:showingPlcHdr/>
                <w:comboBox>
                  <w:listItem w:value="Choose an item."/>
                  <w:listItem w:displayText="Paul Engler College of Agriculture &amp; Natural Sciences" w:value="Paul Engler College of Agriculture &amp; Natural Sciences"/>
                  <w:listItem w:displayText="Paul &amp; Virginia College of Business" w:value="Paul &amp; Virginia College of Business"/>
                  <w:listItem w:displayText="Terry B. Rogers College of Education &amp; Social Sciences" w:value="Terry B. Rogers College of Education &amp; Social Sciences"/>
                  <w:listItem w:displayText="College of Nursing &amp; Health Sciences" w:value="College of Nursing &amp; Health Sciences"/>
                  <w:listItem w:displayText="College of Engineering" w:value="College of Engineering"/>
                  <w:listItem w:displayText="Sybil B. Harrington College of Fine Arts &amp; Humanities" w:value="Sybil B. Harrington College of Fine Arts &amp; Humanities"/>
                </w:comboBox>
              </w:sdtPr>
              <w:sdtEndPr>
                <w:rPr>
                  <w:rFonts w:cstheme="minorHAnsi"/>
                </w:rPr>
              </w:sdtEndPr>
              <w:sdtContent>
                <w:r w:rsidR="007961EC" w:rsidRPr="00960276">
                  <w:rPr>
                    <w:rStyle w:val="PlaceholderText"/>
                    <w:rFonts w:cstheme="minorHAnsi"/>
                    <w:shd w:val="clear" w:color="auto" w:fill="D9D9D9" w:themeFill="background1" w:themeFillShade="D9"/>
                  </w:rPr>
                  <w:t>Choose an item.</w:t>
                </w:r>
              </w:sdtContent>
            </w:sdt>
          </w:p>
        </w:tc>
      </w:tr>
      <w:tr w:rsidR="00F4040B" w:rsidRPr="00A93E8E" w:rsidTr="00B4627C">
        <w:trPr>
          <w:cantSplit/>
          <w:trHeight w:val="576"/>
        </w:trPr>
        <w:tc>
          <w:tcPr>
            <w:tcW w:w="35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F4040B" w:rsidRPr="00960276" w:rsidRDefault="00F4040B" w:rsidP="00290C3B">
            <w:pPr>
              <w:rPr>
                <w:rFonts w:cstheme="minorHAnsi"/>
                <w:b/>
              </w:rPr>
            </w:pPr>
            <w:r w:rsidRPr="00960276">
              <w:rPr>
                <w:rFonts w:cstheme="minorHAnsi"/>
                <w:b/>
              </w:rPr>
              <w:t>Department</w:t>
            </w:r>
            <w:r w:rsidR="00B13277" w:rsidRPr="00960276">
              <w:rPr>
                <w:rFonts w:cstheme="minorHAnsi"/>
                <w:b/>
              </w:rPr>
              <w:t>/School</w:t>
            </w:r>
            <w:r w:rsidRPr="00960276">
              <w:rPr>
                <w:rFonts w:cstheme="minorHAnsi"/>
                <w:b/>
              </w:rPr>
              <w:t xml:space="preserve">:  </w:t>
            </w:r>
          </w:p>
        </w:tc>
        <w:tc>
          <w:tcPr>
            <w:tcW w:w="58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4040B" w:rsidRPr="00960276" w:rsidRDefault="002E67CE" w:rsidP="00580ADC">
            <w:pPr>
              <w:rPr>
                <w:rFonts w:cstheme="minorHAnsi"/>
                <w:b/>
              </w:rPr>
            </w:pPr>
            <w:sdt>
              <w:sdtPr>
                <w:alias w:val="Department"/>
                <w:tag w:val="Department"/>
                <w:id w:val="140157877"/>
                <w:lock w:val="sdtLocked"/>
                <w:placeholder>
                  <w:docPart w:val="7037899004EE4759B562A35C9E0887AA"/>
                </w:placeholder>
                <w:showingPlcHdr/>
                <w:comboBox>
                  <w:listItem w:value="Choose an item."/>
                  <w:listItem w:displayText="Accounting, Economics &amp; Finance" w:value="Accounting, Economics &amp; Finance"/>
                  <w:listItem w:displayText="Agricultural Sciences" w:value="Agricultural Sciences"/>
                  <w:listItem w:displayText="Art, Theatre &amp; Dance" w:value="Art, Theatre &amp; Dance"/>
                  <w:listItem w:displayText="Chemistry &amp; Physics" w:value="Chemistry &amp; Physics"/>
                  <w:listItem w:displayText="Communication" w:value="Communication"/>
                  <w:listItem w:displayText="Communication Disorders" w:value="Communication Disorders"/>
                  <w:listItem w:displayText="Computer Information &amp; Decision Management" w:value="Computer Information &amp; Decision Management"/>
                  <w:listItem w:displayText="Computer Science" w:value="Computer Science"/>
                  <w:listItem w:displayText="Education" w:value="Education"/>
                  <w:listItem w:displayText="Engineering" w:value="Engineering"/>
                  <w:listItem w:displayText="English, Philosophy &amp; Modern Languages" w:value="English, Philosophy &amp; Modern Languages"/>
                  <w:listItem w:displayText="General Majors" w:value="General Majors"/>
                  <w:listItem w:displayText="Health Sciences" w:value="Health Sciences"/>
                  <w:listItem w:displayText="History" w:value="History"/>
                  <w:listItem w:displayText="Life, Earth &amp; Environmental Sciences" w:value="Life, Earth &amp; Environmental Sciences"/>
                  <w:listItem w:displayText="Management, Marketing &amp; General Business" w:value="Management, Marketing &amp; General Business"/>
                  <w:listItem w:displayText="Mathematics" w:value="Mathematics"/>
                  <w:listItem w:displayText="Nursing" w:value="Nursing"/>
                  <w:listItem w:displayText="Pre-Business" w:value="Pre-Business"/>
                  <w:listItem w:displayText="Political Science &amp; Criminal Justice" w:value="Political Science &amp; Criminal Justice"/>
                  <w:listItem w:displayText="Psychology, Sociology &amp; Social Work" w:value="Psychology, Sociology &amp; Social Work"/>
                  <w:listItem w:displayText="Sports &amp; Exercise Sciences" w:value="Sports &amp; Exercise Sciences"/>
                  <w:listItem w:displayText="School of Music" w:value="School of Music"/>
                </w:comboBox>
              </w:sdtPr>
              <w:sdtEndPr>
                <w:rPr>
                  <w:rFonts w:cstheme="minorHAnsi"/>
                </w:rPr>
              </w:sdtEndPr>
              <w:sdtContent>
                <w:r w:rsidR="007961EC" w:rsidRPr="00960276">
                  <w:rPr>
                    <w:rStyle w:val="PlaceholderText"/>
                    <w:rFonts w:cstheme="minorHAnsi"/>
                    <w:shd w:val="clear" w:color="auto" w:fill="D9D9D9" w:themeFill="background1" w:themeFillShade="D9"/>
                  </w:rPr>
                  <w:t>Choose an item.</w:t>
                </w:r>
              </w:sdtContent>
            </w:sdt>
          </w:p>
        </w:tc>
      </w:tr>
      <w:tr w:rsidR="00F4040B" w:rsidRPr="00A93E8E" w:rsidTr="00B4627C">
        <w:trPr>
          <w:cantSplit/>
          <w:trHeight w:val="576"/>
        </w:trPr>
        <w:tc>
          <w:tcPr>
            <w:tcW w:w="35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F4040B" w:rsidRPr="00960276" w:rsidRDefault="00D97555" w:rsidP="007F2895">
            <w:pPr>
              <w:rPr>
                <w:rFonts w:cstheme="minorHAnsi"/>
              </w:rPr>
            </w:pPr>
            <w:r>
              <w:rPr>
                <w:rFonts w:cstheme="minorHAnsi"/>
                <w:b/>
              </w:rPr>
              <w:t>Person Submitting Initial Request</w:t>
            </w:r>
            <w:r w:rsidRPr="00960276">
              <w:rPr>
                <w:rFonts w:cstheme="minorHAnsi"/>
                <w:b/>
              </w:rPr>
              <w:t>:</w:t>
            </w:r>
          </w:p>
        </w:tc>
        <w:tc>
          <w:tcPr>
            <w:tcW w:w="58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4040B" w:rsidRPr="007F2895" w:rsidRDefault="002E67CE" w:rsidP="007961EC">
            <w:pPr>
              <w:rPr>
                <w:rFonts w:cstheme="minorHAnsi"/>
                <w:sz w:val="20"/>
                <w:szCs w:val="20"/>
              </w:rPr>
            </w:pPr>
            <w:sdt>
              <w:sdtPr>
                <w:alias w:val="Faculty"/>
                <w:tag w:val="Faculty"/>
                <w:id w:val="-366988642"/>
                <w:placeholder>
                  <w:docPart w:val="40A3D6D959F34F8182E496CC33F389F2"/>
                </w:placeholder>
                <w:temporary/>
                <w:showingPlcHdr/>
                <w:text/>
              </w:sdtPr>
              <w:sdtEndPr>
                <w:rPr>
                  <w:rFonts w:cstheme="minorHAnsi"/>
                </w:rPr>
              </w:sdtEndPr>
              <w:sdtContent>
                <w:r w:rsidR="00CE26EE" w:rsidRPr="00960276">
                  <w:rPr>
                    <w:rStyle w:val="PlaceholderText"/>
                    <w:rFonts w:cstheme="minorHAnsi"/>
                    <w:shd w:val="clear" w:color="auto" w:fill="D9D9D9" w:themeFill="background1" w:themeFillShade="D9"/>
                  </w:rPr>
                  <w:t xml:space="preserve">Click or tap here to enter </w:t>
                </w:r>
                <w:r w:rsidR="00CE26EE">
                  <w:rPr>
                    <w:rStyle w:val="PlaceholderText"/>
                    <w:rFonts w:cstheme="minorHAnsi"/>
                    <w:shd w:val="clear" w:color="auto" w:fill="D9D9D9" w:themeFill="background1" w:themeFillShade="D9"/>
                  </w:rPr>
                  <w:t>name</w:t>
                </w:r>
                <w:r w:rsidR="00CE26EE" w:rsidRPr="00960276">
                  <w:rPr>
                    <w:rStyle w:val="PlaceholderText"/>
                    <w:rFonts w:cstheme="minorHAnsi"/>
                    <w:shd w:val="clear" w:color="auto" w:fill="D9D9D9" w:themeFill="background1" w:themeFillShade="D9"/>
                  </w:rPr>
                  <w:t>.</w:t>
                </w:r>
              </w:sdtContent>
            </w:sdt>
          </w:p>
        </w:tc>
      </w:tr>
      <w:tr w:rsidR="00CE26EE" w:rsidRPr="00A93E8E" w:rsidTr="00B4627C">
        <w:trPr>
          <w:cantSplit/>
          <w:trHeight w:val="576"/>
        </w:trPr>
        <w:tc>
          <w:tcPr>
            <w:tcW w:w="35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CE26EE" w:rsidRPr="00960276" w:rsidRDefault="00B4627C" w:rsidP="00B13277">
            <w:pPr>
              <w:rPr>
                <w:rFonts w:cstheme="minorHAnsi"/>
              </w:rPr>
            </w:pPr>
            <w:r>
              <w:rPr>
                <w:rFonts w:cstheme="minorHAnsi"/>
                <w:b/>
              </w:rPr>
              <w:t>Effective Catalog Year</w:t>
            </w:r>
            <w:r w:rsidRPr="00960276">
              <w:rPr>
                <w:rFonts w:cstheme="minorHAnsi"/>
                <w:b/>
              </w:rPr>
              <w:t>:</w:t>
            </w:r>
            <w:r>
              <w:rPr>
                <w:rFonts w:cstheme="minorHAnsi"/>
                <w:b/>
              </w:rPr>
              <w:br/>
              <w:t>(e.g.: 2022-2023)</w:t>
            </w:r>
          </w:p>
        </w:tc>
        <w:tc>
          <w:tcPr>
            <w:tcW w:w="58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E26EE" w:rsidRPr="007F2895" w:rsidRDefault="002E67CE" w:rsidP="00CE26EE">
            <w:pPr>
              <w:rPr>
                <w:rFonts w:cstheme="minorHAnsi"/>
                <w:sz w:val="20"/>
                <w:szCs w:val="20"/>
              </w:rPr>
            </w:pPr>
            <w:sdt>
              <w:sdtPr>
                <w:alias w:val="Catalog year"/>
                <w:tag w:val="Catalog year"/>
                <w:id w:val="1612009828"/>
                <w:placeholder>
                  <w:docPart w:val="504F36D7446E417F8CF8C29CDD45DB3A"/>
                </w:placeholder>
                <w:temporary/>
                <w:showingPlcHdr/>
                <w:text/>
              </w:sdtPr>
              <w:sdtEndPr>
                <w:rPr>
                  <w:rFonts w:cstheme="minorHAnsi"/>
                </w:rPr>
              </w:sdtEndPr>
              <w:sdtContent>
                <w:r w:rsidR="00CE26EE" w:rsidRPr="00960276">
                  <w:rPr>
                    <w:rStyle w:val="PlaceholderText"/>
                    <w:rFonts w:cstheme="minorHAnsi"/>
                    <w:shd w:val="clear" w:color="auto" w:fill="D9D9D9" w:themeFill="background1" w:themeFillShade="D9"/>
                  </w:rPr>
                  <w:t>Click or tap here to enter text.</w:t>
                </w:r>
              </w:sdtContent>
            </w:sdt>
            <w:r w:rsidR="00CE26EE">
              <w:rPr>
                <w:rStyle w:val="Emphasis"/>
              </w:rPr>
              <w:t xml:space="preserve"> </w:t>
            </w:r>
          </w:p>
        </w:tc>
      </w:tr>
      <w:tr w:rsidR="0086591E" w:rsidRPr="00A93E8E" w:rsidTr="0086591E">
        <w:trPr>
          <w:trHeight w:val="576"/>
        </w:trPr>
        <w:tc>
          <w:tcPr>
            <w:tcW w:w="9371" w:type="dxa"/>
            <w:gridSpan w:val="3"/>
            <w:tcBorders>
              <w:bottom w:val="nil"/>
            </w:tcBorders>
            <w:shd w:val="clear" w:color="auto" w:fill="auto"/>
            <w:vAlign w:val="center"/>
          </w:tcPr>
          <w:p w:rsidR="0086591E" w:rsidRPr="00CC0F4B" w:rsidRDefault="0086591E" w:rsidP="0086591E">
            <w:pPr>
              <w:shd w:val="clear" w:color="auto" w:fill="F2F2F2" w:themeFill="background1" w:themeFillShade="F2"/>
              <w:rPr>
                <w:rFonts w:cstheme="minorHAnsi"/>
                <w:b/>
                <w:u w:val="single"/>
              </w:rPr>
            </w:pPr>
            <w:r w:rsidRPr="00CC0F4B">
              <w:rPr>
                <w:rFonts w:cstheme="minorHAnsi"/>
                <w:b/>
                <w:u w:val="single"/>
              </w:rPr>
              <w:t>Important notes:</w:t>
            </w:r>
          </w:p>
          <w:p w:rsidR="0086591E" w:rsidRPr="0086591E" w:rsidRDefault="0086591E" w:rsidP="0086591E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  <w:b/>
              </w:rPr>
            </w:pPr>
            <w:r w:rsidRPr="0086591E">
              <w:rPr>
                <w:rFonts w:cstheme="minorHAnsi"/>
                <w:b/>
              </w:rPr>
              <w:t>Once the ‘Course Deactivation Request’ has been approved by the University Curriculum Committee and Provost, please contact Academic Digital Marketing (ADM) to update any college or department websites.</w:t>
            </w:r>
          </w:p>
        </w:tc>
      </w:tr>
      <w:tr w:rsidR="00CE26EE" w:rsidRPr="00A93E8E" w:rsidTr="00DE270D">
        <w:trPr>
          <w:trHeight w:val="576"/>
        </w:trPr>
        <w:tc>
          <w:tcPr>
            <w:tcW w:w="9371" w:type="dxa"/>
            <w:gridSpan w:val="3"/>
            <w:tcBorders>
              <w:bottom w:val="nil"/>
            </w:tcBorders>
            <w:shd w:val="clear" w:color="auto" w:fill="F2F2F2" w:themeFill="background1" w:themeFillShade="F2"/>
            <w:vAlign w:val="center"/>
          </w:tcPr>
          <w:p w:rsidR="00CE26EE" w:rsidRDefault="00CE26EE" w:rsidP="00CE26EE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Courses to Be De</w:t>
            </w:r>
            <w:r w:rsidR="00D72058">
              <w:rPr>
                <w:rFonts w:cstheme="minorHAnsi"/>
                <w:b/>
              </w:rPr>
              <w:t>activated</w:t>
            </w:r>
          </w:p>
          <w:p w:rsidR="00CE26EE" w:rsidRPr="00F4040B" w:rsidRDefault="00CE26EE" w:rsidP="00CE26EE">
            <w:pPr>
              <w:rPr>
                <w:rFonts w:cstheme="minorHAnsi"/>
                <w:b/>
              </w:rPr>
            </w:pPr>
            <w:r w:rsidRPr="000037C1">
              <w:rPr>
                <w:rFonts w:cstheme="minorHAnsi"/>
                <w:sz w:val="20"/>
                <w:szCs w:val="20"/>
              </w:rPr>
              <w:t xml:space="preserve">List all </w:t>
            </w:r>
            <w:r>
              <w:rPr>
                <w:rFonts w:cstheme="minorHAnsi"/>
                <w:sz w:val="20"/>
                <w:szCs w:val="20"/>
              </w:rPr>
              <w:t xml:space="preserve">undergraduate and graduate </w:t>
            </w:r>
            <w:r w:rsidRPr="000037C1">
              <w:rPr>
                <w:rFonts w:cstheme="minorHAnsi"/>
                <w:sz w:val="20"/>
                <w:szCs w:val="20"/>
              </w:rPr>
              <w:t xml:space="preserve">courses to be deleted by prefix, number and title. </w:t>
            </w:r>
          </w:p>
        </w:tc>
      </w:tr>
      <w:tr w:rsidR="00CE26EE" w:rsidRPr="00A93E8E" w:rsidTr="00DE270D">
        <w:trPr>
          <w:trHeight w:val="576"/>
        </w:trPr>
        <w:tc>
          <w:tcPr>
            <w:tcW w:w="9371" w:type="dxa"/>
            <w:gridSpan w:val="3"/>
            <w:tcBorders>
              <w:top w:val="nil"/>
            </w:tcBorders>
            <w:vAlign w:val="center"/>
          </w:tcPr>
          <w:p w:rsidR="00CE26EE" w:rsidRPr="00960276" w:rsidRDefault="002E67CE" w:rsidP="00CE26EE">
            <w:pPr>
              <w:spacing w:before="120" w:after="120"/>
              <w:rPr>
                <w:rFonts w:cstheme="minorHAnsi"/>
                <w:b/>
              </w:rPr>
            </w:pPr>
            <w:sdt>
              <w:sdtPr>
                <w:alias w:val="courses for deletion"/>
                <w:tag w:val="courses for deletion"/>
                <w:id w:val="1601216512"/>
                <w:placeholder>
                  <w:docPart w:val="670F8B07A6F842B6B7C33AF23A05E3E9"/>
                </w:placeholder>
                <w:temporary/>
                <w:showingPlcHdr/>
                <w:text w:multiLine="1"/>
              </w:sdtPr>
              <w:sdtEndPr/>
              <w:sdtContent>
                <w:r w:rsidR="00CE26EE" w:rsidRPr="000C402A">
                  <w:rPr>
                    <w:rStyle w:val="PlaceholderText"/>
                    <w:rFonts w:cstheme="minorHAnsi"/>
                    <w:shd w:val="clear" w:color="auto" w:fill="D9D9D9" w:themeFill="background1" w:themeFillShade="D9"/>
                  </w:rPr>
                  <w:t>Click or tap here to enter text.</w:t>
                </w:r>
              </w:sdtContent>
            </w:sdt>
          </w:p>
        </w:tc>
      </w:tr>
      <w:tr w:rsidR="00DE270D" w:rsidRPr="00BD2471" w:rsidTr="00E056E2">
        <w:trPr>
          <w:gridAfter w:val="1"/>
          <w:wAfter w:w="14" w:type="dxa"/>
          <w:cantSplit/>
          <w:trHeight w:val="576"/>
        </w:trPr>
        <w:tc>
          <w:tcPr>
            <w:tcW w:w="9357" w:type="dxa"/>
            <w:gridSpan w:val="2"/>
            <w:tcBorders>
              <w:bottom w:val="nil"/>
            </w:tcBorders>
            <w:shd w:val="clear" w:color="auto" w:fill="F2F2F2" w:themeFill="background1" w:themeFillShade="F2"/>
            <w:vAlign w:val="center"/>
          </w:tcPr>
          <w:p w:rsidR="00DE270D" w:rsidRPr="00295746" w:rsidRDefault="00B01B8F" w:rsidP="00E056E2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Explanation/</w:t>
            </w:r>
            <w:r w:rsidR="00DE270D">
              <w:rPr>
                <w:rFonts w:cstheme="minorHAnsi"/>
                <w:b/>
              </w:rPr>
              <w:t>Justification</w:t>
            </w:r>
          </w:p>
          <w:p w:rsidR="00DE270D" w:rsidRPr="00BD2471" w:rsidRDefault="00DE270D" w:rsidP="00B01B8F">
            <w:pPr>
              <w:rPr>
                <w:rFonts w:cstheme="minorHAnsi"/>
                <w:b/>
              </w:rPr>
            </w:pPr>
            <w:r w:rsidRPr="00295746">
              <w:rPr>
                <w:rFonts w:cstheme="minorHAnsi"/>
                <w:sz w:val="20"/>
                <w:szCs w:val="20"/>
              </w:rPr>
              <w:t>Provide a brief</w:t>
            </w:r>
            <w:r w:rsidR="00B01B8F">
              <w:rPr>
                <w:rFonts w:cstheme="minorHAnsi"/>
                <w:sz w:val="20"/>
                <w:szCs w:val="20"/>
              </w:rPr>
              <w:t xml:space="preserve"> explanation/</w:t>
            </w:r>
            <w:r>
              <w:rPr>
                <w:rFonts w:cstheme="minorHAnsi"/>
                <w:sz w:val="20"/>
                <w:szCs w:val="20"/>
              </w:rPr>
              <w:t>justification for</w:t>
            </w:r>
            <w:r w:rsidRPr="00295746">
              <w:rPr>
                <w:rFonts w:cstheme="minorHAnsi"/>
                <w:sz w:val="20"/>
                <w:szCs w:val="20"/>
              </w:rPr>
              <w:t xml:space="preserve"> the</w:t>
            </w:r>
            <w:r>
              <w:rPr>
                <w:rFonts w:cstheme="minorHAnsi"/>
                <w:sz w:val="20"/>
                <w:szCs w:val="20"/>
              </w:rPr>
              <w:t xml:space="preserve"> requested de</w:t>
            </w:r>
            <w:r w:rsidR="00167A1B">
              <w:rPr>
                <w:rFonts w:cstheme="minorHAnsi"/>
                <w:sz w:val="20"/>
                <w:szCs w:val="20"/>
              </w:rPr>
              <w:t>activations</w:t>
            </w:r>
            <w:r w:rsidRPr="00295746">
              <w:rPr>
                <w:rFonts w:cstheme="minorHAnsi"/>
                <w:sz w:val="20"/>
                <w:szCs w:val="20"/>
              </w:rPr>
              <w:t>.</w:t>
            </w:r>
            <w:r w:rsidRPr="00BD2471">
              <w:rPr>
                <w:rFonts w:cstheme="minorHAnsi"/>
                <w:sz w:val="20"/>
                <w:szCs w:val="20"/>
              </w:rPr>
              <w:t xml:space="preserve"> </w:t>
            </w:r>
            <w:r w:rsidR="00864088" w:rsidRPr="009D40D0">
              <w:rPr>
                <w:rFonts w:cstheme="minorHAnsi"/>
                <w:b/>
                <w:sz w:val="20"/>
                <w:szCs w:val="20"/>
              </w:rPr>
              <w:t>*</w:t>
            </w:r>
            <w:r w:rsidR="00EB19D1" w:rsidRPr="009D40D0">
              <w:rPr>
                <w:rFonts w:cstheme="minorHAnsi"/>
                <w:b/>
                <w:sz w:val="20"/>
                <w:szCs w:val="20"/>
              </w:rPr>
              <w:t xml:space="preserve">Note: </w:t>
            </w:r>
            <w:r w:rsidR="00864088">
              <w:rPr>
                <w:rFonts w:cstheme="minorHAnsi"/>
                <w:sz w:val="20"/>
                <w:szCs w:val="20"/>
              </w:rPr>
              <w:t xml:space="preserve">The course number will </w:t>
            </w:r>
            <w:r w:rsidR="00EB19D1" w:rsidRPr="000876E4">
              <w:rPr>
                <w:rFonts w:cstheme="minorHAnsi"/>
                <w:sz w:val="20"/>
                <w:szCs w:val="20"/>
                <w:u w:val="single"/>
              </w:rPr>
              <w:t>still</w:t>
            </w:r>
            <w:r w:rsidR="00EB19D1">
              <w:rPr>
                <w:rFonts w:cstheme="minorHAnsi"/>
                <w:sz w:val="20"/>
                <w:szCs w:val="20"/>
              </w:rPr>
              <w:t xml:space="preserve"> </w:t>
            </w:r>
            <w:r w:rsidR="00864088" w:rsidRPr="000876E4">
              <w:rPr>
                <w:rFonts w:cstheme="minorHAnsi"/>
                <w:sz w:val="20"/>
                <w:szCs w:val="20"/>
                <w:u w:val="single"/>
              </w:rPr>
              <w:t>remain</w:t>
            </w:r>
            <w:r w:rsidR="00864088">
              <w:rPr>
                <w:rFonts w:cstheme="minorHAnsi"/>
                <w:sz w:val="20"/>
                <w:szCs w:val="20"/>
              </w:rPr>
              <w:t xml:space="preserve"> in the </w:t>
            </w:r>
            <w:r w:rsidR="00EB19D1">
              <w:rPr>
                <w:rFonts w:cstheme="minorHAnsi"/>
                <w:sz w:val="20"/>
                <w:szCs w:val="20"/>
              </w:rPr>
              <w:t>Registrar’s office inventory due to being listed in prior catalogs and on students’ transcripts.</w:t>
            </w:r>
          </w:p>
        </w:tc>
      </w:tr>
      <w:tr w:rsidR="00DE270D" w:rsidRPr="00BD2471" w:rsidTr="00DE270D">
        <w:trPr>
          <w:gridAfter w:val="1"/>
          <w:wAfter w:w="14" w:type="dxa"/>
          <w:cantSplit/>
          <w:trHeight w:val="576"/>
        </w:trPr>
        <w:tc>
          <w:tcPr>
            <w:tcW w:w="9357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:rsidR="00DE270D" w:rsidRPr="00BD2471" w:rsidRDefault="002E67CE" w:rsidP="00E056E2">
            <w:pPr>
              <w:spacing w:before="120" w:after="120"/>
              <w:rPr>
                <w:rFonts w:cstheme="minorHAnsi"/>
                <w:b/>
              </w:rPr>
            </w:pPr>
            <w:sdt>
              <w:sdtPr>
                <w:alias w:val="explanation"/>
                <w:tag w:val="explanation"/>
                <w:id w:val="590127788"/>
                <w:placeholder>
                  <w:docPart w:val="5E6FF027FA77411D9946E3385F238BCB"/>
                </w:placeholder>
                <w:temporary/>
                <w:showingPlcHdr/>
                <w:text w:multiLine="1"/>
              </w:sdtPr>
              <w:sdtEndPr>
                <w:rPr>
                  <w:rFonts w:cstheme="minorHAnsi"/>
                </w:rPr>
              </w:sdtEndPr>
              <w:sdtContent>
                <w:r w:rsidR="00DE270D" w:rsidRPr="00295746">
                  <w:rPr>
                    <w:rStyle w:val="PlaceholderText"/>
                    <w:rFonts w:cstheme="minorHAnsi"/>
                    <w:shd w:val="clear" w:color="auto" w:fill="D9D9D9" w:themeFill="background1" w:themeFillShade="D9"/>
                  </w:rPr>
                  <w:t>Click or tap here to enter text.</w:t>
                </w:r>
              </w:sdtContent>
            </w:sdt>
          </w:p>
        </w:tc>
      </w:tr>
      <w:tr w:rsidR="00DE270D" w:rsidRPr="00A93E8E" w:rsidTr="00B13277">
        <w:trPr>
          <w:gridAfter w:val="1"/>
          <w:wAfter w:w="14" w:type="dxa"/>
          <w:trHeight w:val="576"/>
        </w:trPr>
        <w:tc>
          <w:tcPr>
            <w:tcW w:w="9357" w:type="dxa"/>
            <w:gridSpan w:val="2"/>
            <w:tcBorders>
              <w:bottom w:val="nil"/>
            </w:tcBorders>
            <w:shd w:val="clear" w:color="auto" w:fill="F2F2F2" w:themeFill="background1" w:themeFillShade="F2"/>
          </w:tcPr>
          <w:p w:rsidR="00DE270D" w:rsidRDefault="00DE270D" w:rsidP="00E056E2">
            <w:pPr>
              <w:rPr>
                <w:rFonts w:cstheme="minorHAnsi"/>
                <w:sz w:val="20"/>
                <w:szCs w:val="20"/>
              </w:rPr>
            </w:pPr>
            <w:r w:rsidRPr="00960276">
              <w:rPr>
                <w:rFonts w:cstheme="minorHAnsi"/>
                <w:b/>
              </w:rPr>
              <w:t>Other Department(s) Affected by this Request</w:t>
            </w:r>
            <w:r w:rsidRPr="00960276">
              <w:rPr>
                <w:rFonts w:cstheme="minorHAnsi"/>
                <w:sz w:val="20"/>
                <w:szCs w:val="20"/>
              </w:rPr>
              <w:t xml:space="preserve"> </w:t>
            </w:r>
          </w:p>
          <w:p w:rsidR="00DE270D" w:rsidRPr="00960276" w:rsidRDefault="00DE270D" w:rsidP="00E056E2">
            <w:pPr>
              <w:rPr>
                <w:rFonts w:cstheme="minorHAnsi"/>
                <w:b/>
              </w:rPr>
            </w:pPr>
            <w:r w:rsidRPr="00960276">
              <w:rPr>
                <w:rFonts w:cstheme="minorHAnsi"/>
                <w:sz w:val="20"/>
                <w:szCs w:val="20"/>
              </w:rPr>
              <w:t>Confirm contact of and approval by other departments</w:t>
            </w:r>
            <w:r>
              <w:rPr>
                <w:rFonts w:cstheme="minorHAnsi"/>
                <w:sz w:val="20"/>
                <w:szCs w:val="20"/>
              </w:rPr>
              <w:t>.</w:t>
            </w:r>
          </w:p>
        </w:tc>
      </w:tr>
      <w:tr w:rsidR="00DE270D" w:rsidRPr="00A93E8E" w:rsidTr="00B13277">
        <w:trPr>
          <w:gridAfter w:val="1"/>
          <w:wAfter w:w="14" w:type="dxa"/>
          <w:trHeight w:val="576"/>
        </w:trPr>
        <w:tc>
          <w:tcPr>
            <w:tcW w:w="9357" w:type="dxa"/>
            <w:gridSpan w:val="2"/>
            <w:tcBorders>
              <w:top w:val="nil"/>
            </w:tcBorders>
          </w:tcPr>
          <w:p w:rsidR="00DE270D" w:rsidRPr="00960276" w:rsidRDefault="002E67CE" w:rsidP="00E056E2">
            <w:pPr>
              <w:spacing w:before="120" w:after="120"/>
              <w:rPr>
                <w:rFonts w:cstheme="minorHAnsi"/>
                <w:b/>
              </w:rPr>
            </w:pPr>
            <w:sdt>
              <w:sdtPr>
                <w:alias w:val="Other Depts"/>
                <w:tag w:val="Other Depts"/>
                <w:id w:val="1107076445"/>
                <w:placeholder>
                  <w:docPart w:val="4EDCFA1B5C8D4691B68B0E862EC828DC"/>
                </w:placeholder>
                <w:temporary/>
                <w:showingPlcHdr/>
                <w:text w:multiLine="1"/>
              </w:sdtPr>
              <w:sdtEndPr>
                <w:rPr>
                  <w:rFonts w:cstheme="minorHAnsi"/>
                </w:rPr>
              </w:sdtEndPr>
              <w:sdtContent>
                <w:r w:rsidR="00DE270D" w:rsidRPr="00960276">
                  <w:rPr>
                    <w:rStyle w:val="PlaceholderText"/>
                    <w:rFonts w:cstheme="minorHAnsi"/>
                    <w:shd w:val="clear" w:color="auto" w:fill="D9D9D9" w:themeFill="background1" w:themeFillShade="D9"/>
                  </w:rPr>
                  <w:t>Click or tap here to enter text.</w:t>
                </w:r>
              </w:sdtContent>
            </w:sdt>
          </w:p>
        </w:tc>
      </w:tr>
    </w:tbl>
    <w:p w:rsidR="00B41A98" w:rsidRPr="006E2C40" w:rsidRDefault="00B41A98" w:rsidP="00D773CC">
      <w:pPr>
        <w:spacing w:after="0"/>
        <w:rPr>
          <w:sz w:val="18"/>
          <w:szCs w:val="18"/>
        </w:rPr>
      </w:pPr>
      <w:bookmarkStart w:id="0" w:name="_GoBack"/>
      <w:bookmarkEnd w:id="0"/>
    </w:p>
    <w:sectPr w:rsidR="00B41A98" w:rsidRPr="006E2C40" w:rsidSect="006E2C40">
      <w:headerReference w:type="first" r:id="rId7"/>
      <w:footerReference w:type="first" r:id="rId8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B64A1" w:rsidRDefault="00BB64A1" w:rsidP="00EE6944">
      <w:pPr>
        <w:spacing w:after="0" w:line="240" w:lineRule="auto"/>
      </w:pPr>
      <w:r>
        <w:separator/>
      </w:r>
    </w:p>
  </w:endnote>
  <w:endnote w:type="continuationSeparator" w:id="0">
    <w:p w:rsidR="00BB64A1" w:rsidRDefault="00BB64A1" w:rsidP="00EE694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F4ACE" w:rsidRPr="008F4ACE" w:rsidRDefault="008F4ACE" w:rsidP="008F4ACE">
    <w:pPr>
      <w:pStyle w:val="Footer"/>
      <w:rPr>
        <w:rFonts w:cstheme="minorHAnsi"/>
        <w:b/>
        <w:sz w:val="18"/>
        <w:szCs w:val="18"/>
      </w:rPr>
    </w:pPr>
  </w:p>
  <w:p w:rsidR="008F4ACE" w:rsidRPr="008F4ACE" w:rsidRDefault="008F4ACE" w:rsidP="008F4ACE">
    <w:pPr>
      <w:pStyle w:val="Footer"/>
      <w:rPr>
        <w:rFonts w:cstheme="minorHAnsi"/>
        <w:b/>
        <w:sz w:val="18"/>
        <w:szCs w:val="18"/>
      </w:rPr>
    </w:pPr>
  </w:p>
  <w:p w:rsidR="006E2C40" w:rsidRPr="008F4ACE" w:rsidRDefault="008F4ACE">
    <w:pPr>
      <w:pStyle w:val="Footer"/>
      <w:rPr>
        <w:rFonts w:cstheme="minorHAnsi"/>
        <w:b/>
        <w:sz w:val="18"/>
        <w:szCs w:val="18"/>
      </w:rPr>
    </w:pPr>
    <w:r w:rsidRPr="008F4ACE">
      <w:rPr>
        <w:rFonts w:cstheme="minorHAnsi"/>
        <w:b/>
        <w:sz w:val="18"/>
        <w:szCs w:val="18"/>
      </w:rPr>
      <w:t xml:space="preserve">If approved, forward document to the next queue; if not approved, send it back to the prior queue.                 </w:t>
    </w:r>
    <w:r w:rsidR="003E7B1A">
      <w:rPr>
        <w:rFonts w:cstheme="minorHAnsi"/>
        <w:b/>
        <w:sz w:val="18"/>
        <w:szCs w:val="18"/>
      </w:rPr>
      <w:t xml:space="preserve">  </w:t>
    </w:r>
    <w:r w:rsidRPr="008F4ACE">
      <w:rPr>
        <w:rFonts w:cstheme="minorHAnsi"/>
        <w:b/>
        <w:sz w:val="18"/>
        <w:szCs w:val="18"/>
      </w:rPr>
      <w:t xml:space="preserve">     Rev. </w:t>
    </w:r>
    <w:r w:rsidR="002E67CE">
      <w:rPr>
        <w:rFonts w:cstheme="minorHAnsi"/>
        <w:b/>
        <w:sz w:val="18"/>
        <w:szCs w:val="18"/>
      </w:rPr>
      <w:t>8</w:t>
    </w:r>
    <w:r w:rsidR="00C65DF2">
      <w:rPr>
        <w:rFonts w:cstheme="minorHAnsi"/>
        <w:b/>
        <w:sz w:val="18"/>
        <w:szCs w:val="18"/>
      </w:rPr>
      <w:t>/202</w:t>
    </w:r>
    <w:r w:rsidR="00864088">
      <w:rPr>
        <w:rFonts w:cstheme="minorHAnsi"/>
        <w:b/>
        <w:sz w:val="18"/>
        <w:szCs w:val="18"/>
      </w:rPr>
      <w:t>2</w:t>
    </w:r>
    <w:r w:rsidRPr="008F4ACE">
      <w:rPr>
        <w:rFonts w:cstheme="minorHAnsi"/>
        <w:b/>
        <w:sz w:val="18"/>
        <w:szCs w:val="18"/>
      </w:rPr>
      <w:t xml:space="preserve">   </w:t>
    </w:r>
    <w:r w:rsidR="006E2C40" w:rsidRPr="000C402A">
      <w:rPr>
        <w:rFonts w:cstheme="minorHAnsi"/>
        <w:b/>
        <w:sz w:val="18"/>
        <w:szCs w:val="18"/>
      </w:rPr>
      <w:t xml:space="preserve">                   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B64A1" w:rsidRDefault="00BB64A1" w:rsidP="00EE6944">
      <w:pPr>
        <w:spacing w:after="0" w:line="240" w:lineRule="auto"/>
      </w:pPr>
      <w:r>
        <w:separator/>
      </w:r>
    </w:p>
  </w:footnote>
  <w:footnote w:type="continuationSeparator" w:id="0">
    <w:p w:rsidR="00BB64A1" w:rsidRDefault="00BB64A1" w:rsidP="00EE694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E6FB4" w:rsidRPr="000C402A" w:rsidRDefault="00AE6FB4" w:rsidP="00AE6FB4">
    <w:pPr>
      <w:pStyle w:val="Header"/>
      <w:jc w:val="center"/>
      <w:rPr>
        <w:rFonts w:cstheme="minorHAnsi"/>
        <w:b/>
        <w:sz w:val="28"/>
        <w:szCs w:val="28"/>
      </w:rPr>
    </w:pPr>
    <w:r w:rsidRPr="000C402A">
      <w:rPr>
        <w:rFonts w:cstheme="minorHAnsi"/>
        <w:b/>
        <w:sz w:val="28"/>
        <w:szCs w:val="28"/>
      </w:rPr>
      <w:t xml:space="preserve">WTAMU </w:t>
    </w:r>
    <w:r w:rsidRPr="000C402A">
      <w:rPr>
        <w:rFonts w:cstheme="minorHAnsi"/>
        <w:b/>
        <w:smallCaps/>
        <w:sz w:val="28"/>
        <w:szCs w:val="28"/>
      </w:rPr>
      <w:t>Curriculum</w:t>
    </w:r>
  </w:p>
  <w:p w:rsidR="00EE6944" w:rsidRPr="000C402A" w:rsidRDefault="00854320" w:rsidP="00EE6944">
    <w:pPr>
      <w:pStyle w:val="Header"/>
      <w:jc w:val="center"/>
      <w:rPr>
        <w:rFonts w:cstheme="minorHAnsi"/>
        <w:b/>
        <w:sz w:val="24"/>
        <w:szCs w:val="24"/>
      </w:rPr>
    </w:pPr>
    <w:r>
      <w:rPr>
        <w:rFonts w:cstheme="minorHAnsi"/>
        <w:b/>
        <w:sz w:val="24"/>
        <w:szCs w:val="24"/>
      </w:rPr>
      <w:t>Course De</w:t>
    </w:r>
    <w:r w:rsidR="00864088">
      <w:rPr>
        <w:rFonts w:cstheme="minorHAnsi"/>
        <w:b/>
        <w:sz w:val="24"/>
        <w:szCs w:val="24"/>
      </w:rPr>
      <w:t>activation</w:t>
    </w:r>
    <w:r w:rsidR="00AE6FB4" w:rsidRPr="000C402A">
      <w:rPr>
        <w:rFonts w:cstheme="minorHAnsi"/>
        <w:b/>
        <w:sz w:val="24"/>
        <w:szCs w:val="24"/>
      </w:rPr>
      <w:t xml:space="preserve"> </w:t>
    </w:r>
    <w:r w:rsidR="00152182">
      <w:rPr>
        <w:rFonts w:cstheme="minorHAnsi"/>
        <w:b/>
        <w:sz w:val="24"/>
        <w:szCs w:val="24"/>
      </w:rPr>
      <w:t>Request</w:t>
    </w:r>
  </w:p>
  <w:p w:rsidR="006E2C40" w:rsidRDefault="006E2C40" w:rsidP="00EE6944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80D51D7"/>
    <w:multiLevelType w:val="hybridMultilevel"/>
    <w:tmpl w:val="DDA458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M1NTYzMjA0MDc3tDRU0lEKTi0uzszPAykwrAUAFI6x1iwAAAA="/>
  </w:docVars>
  <w:rsids>
    <w:rsidRoot w:val="00EE6944"/>
    <w:rsid w:val="00012368"/>
    <w:rsid w:val="000876E4"/>
    <w:rsid w:val="000A6624"/>
    <w:rsid w:val="000C402A"/>
    <w:rsid w:val="00152182"/>
    <w:rsid w:val="00167A1B"/>
    <w:rsid w:val="00183FA3"/>
    <w:rsid w:val="001A28B4"/>
    <w:rsid w:val="001C5237"/>
    <w:rsid w:val="002011AE"/>
    <w:rsid w:val="00213BF7"/>
    <w:rsid w:val="00216385"/>
    <w:rsid w:val="00216A7D"/>
    <w:rsid w:val="00222F3E"/>
    <w:rsid w:val="00232456"/>
    <w:rsid w:val="00290C3B"/>
    <w:rsid w:val="002A08E1"/>
    <w:rsid w:val="002E67CE"/>
    <w:rsid w:val="00315280"/>
    <w:rsid w:val="00351731"/>
    <w:rsid w:val="00362618"/>
    <w:rsid w:val="0038535F"/>
    <w:rsid w:val="00396887"/>
    <w:rsid w:val="003D015A"/>
    <w:rsid w:val="003D6573"/>
    <w:rsid w:val="003E7B1A"/>
    <w:rsid w:val="004B64D2"/>
    <w:rsid w:val="004D38C5"/>
    <w:rsid w:val="00564EF8"/>
    <w:rsid w:val="005A0163"/>
    <w:rsid w:val="006067EA"/>
    <w:rsid w:val="00630B66"/>
    <w:rsid w:val="006329C7"/>
    <w:rsid w:val="006A0919"/>
    <w:rsid w:val="006C07B5"/>
    <w:rsid w:val="006E07D8"/>
    <w:rsid w:val="006E2C40"/>
    <w:rsid w:val="006F0064"/>
    <w:rsid w:val="006F271E"/>
    <w:rsid w:val="00736065"/>
    <w:rsid w:val="0079126A"/>
    <w:rsid w:val="007961EC"/>
    <w:rsid w:val="007E2BE0"/>
    <w:rsid w:val="007F2895"/>
    <w:rsid w:val="007F5785"/>
    <w:rsid w:val="008330F5"/>
    <w:rsid w:val="008426C1"/>
    <w:rsid w:val="00854320"/>
    <w:rsid w:val="00864088"/>
    <w:rsid w:val="0086591E"/>
    <w:rsid w:val="008E6402"/>
    <w:rsid w:val="008F4ACE"/>
    <w:rsid w:val="0094794D"/>
    <w:rsid w:val="009D116D"/>
    <w:rsid w:val="009D40D0"/>
    <w:rsid w:val="00A93E8E"/>
    <w:rsid w:val="00AA2459"/>
    <w:rsid w:val="00AA4884"/>
    <w:rsid w:val="00AE6FB4"/>
    <w:rsid w:val="00B01B8F"/>
    <w:rsid w:val="00B13277"/>
    <w:rsid w:val="00B41A98"/>
    <w:rsid w:val="00B4627C"/>
    <w:rsid w:val="00BB64A1"/>
    <w:rsid w:val="00BD707C"/>
    <w:rsid w:val="00BE657F"/>
    <w:rsid w:val="00BE70E5"/>
    <w:rsid w:val="00C4653D"/>
    <w:rsid w:val="00C54CFD"/>
    <w:rsid w:val="00C65DF2"/>
    <w:rsid w:val="00C8301C"/>
    <w:rsid w:val="00CB68FA"/>
    <w:rsid w:val="00CE26EE"/>
    <w:rsid w:val="00D356BD"/>
    <w:rsid w:val="00D36F94"/>
    <w:rsid w:val="00D41502"/>
    <w:rsid w:val="00D4746C"/>
    <w:rsid w:val="00D72058"/>
    <w:rsid w:val="00D773CC"/>
    <w:rsid w:val="00D97555"/>
    <w:rsid w:val="00DE270D"/>
    <w:rsid w:val="00E17555"/>
    <w:rsid w:val="00E53C5E"/>
    <w:rsid w:val="00EB19D1"/>
    <w:rsid w:val="00EE6944"/>
    <w:rsid w:val="00F4040B"/>
    <w:rsid w:val="00F86713"/>
    <w:rsid w:val="00FC7272"/>
    <w:rsid w:val="00FE1B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5C9D20"/>
  <w15:chartTrackingRefBased/>
  <w15:docId w15:val="{AABE5757-86D0-4180-A96C-4C6EF7EA52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E694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E6944"/>
  </w:style>
  <w:style w:type="paragraph" w:styleId="Footer">
    <w:name w:val="footer"/>
    <w:basedOn w:val="Normal"/>
    <w:link w:val="FooterChar"/>
    <w:uiPriority w:val="99"/>
    <w:unhideWhenUsed/>
    <w:rsid w:val="00EE694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E6944"/>
  </w:style>
  <w:style w:type="table" w:styleId="TableGrid">
    <w:name w:val="Table Grid"/>
    <w:basedOn w:val="TableNormal"/>
    <w:uiPriority w:val="39"/>
    <w:rsid w:val="00EE694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EE6944"/>
    <w:rPr>
      <w:color w:val="808080"/>
    </w:rPr>
  </w:style>
  <w:style w:type="character" w:customStyle="1" w:styleId="Style9">
    <w:name w:val="Style9"/>
    <w:basedOn w:val="DefaultParagraphFont"/>
    <w:uiPriority w:val="1"/>
    <w:rsid w:val="00EE6944"/>
    <w:rPr>
      <w:rFonts w:ascii="Cambria" w:hAnsi="Cambria"/>
      <w:sz w:val="20"/>
    </w:rPr>
  </w:style>
  <w:style w:type="character" w:customStyle="1" w:styleId="Style6">
    <w:name w:val="Style6"/>
    <w:basedOn w:val="DefaultParagraphFont"/>
    <w:uiPriority w:val="1"/>
    <w:rsid w:val="00EE6944"/>
    <w:rPr>
      <w:rFonts w:ascii="Cambria" w:hAnsi="Cambria"/>
      <w:sz w:val="20"/>
    </w:rPr>
  </w:style>
  <w:style w:type="character" w:customStyle="1" w:styleId="Style4">
    <w:name w:val="Style4"/>
    <w:basedOn w:val="DefaultParagraphFont"/>
    <w:uiPriority w:val="1"/>
    <w:rsid w:val="00EE6944"/>
    <w:rPr>
      <w:rFonts w:ascii="Cambria" w:hAnsi="Cambria"/>
      <w:sz w:val="20"/>
    </w:rPr>
  </w:style>
  <w:style w:type="character" w:customStyle="1" w:styleId="Style7">
    <w:name w:val="Style7"/>
    <w:basedOn w:val="DefaultParagraphFont"/>
    <w:uiPriority w:val="1"/>
    <w:rsid w:val="006E2C40"/>
    <w:rPr>
      <w:rFonts w:ascii="Cambria" w:hAnsi="Cambria"/>
      <w:sz w:val="18"/>
    </w:rPr>
  </w:style>
  <w:style w:type="character" w:customStyle="1" w:styleId="Style13">
    <w:name w:val="Style13"/>
    <w:basedOn w:val="DefaultParagraphFont"/>
    <w:uiPriority w:val="1"/>
    <w:rsid w:val="001C5237"/>
    <w:rPr>
      <w:rFonts w:ascii="Cambria" w:hAnsi="Cambria"/>
      <w:sz w:val="20"/>
    </w:rPr>
  </w:style>
  <w:style w:type="character" w:styleId="SubtleEmphasis">
    <w:name w:val="Subtle Emphasis"/>
    <w:basedOn w:val="DefaultParagraphFont"/>
    <w:uiPriority w:val="19"/>
    <w:qFormat/>
    <w:rsid w:val="001A28B4"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sid w:val="002A08E1"/>
    <w:rPr>
      <w:i/>
      <w:iCs/>
    </w:rPr>
  </w:style>
  <w:style w:type="paragraph" w:styleId="ListParagraph">
    <w:name w:val="List Paragraph"/>
    <w:basedOn w:val="Normal"/>
    <w:uiPriority w:val="34"/>
    <w:qFormat/>
    <w:rsid w:val="0086591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95837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691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B5EFF86E1A684BE090382435590292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7907A5F-9498-4050-A086-E1856FBDE078}"/>
      </w:docPartPr>
      <w:docPartBody>
        <w:p w:rsidR="00CD134A" w:rsidRDefault="0029077B" w:rsidP="0029077B">
          <w:pPr>
            <w:pStyle w:val="B5EFF86E1A684BE09038243559029228"/>
          </w:pPr>
          <w:r w:rsidRPr="00960276">
            <w:rPr>
              <w:rStyle w:val="PlaceholderText"/>
              <w:rFonts w:cstheme="minorHAnsi"/>
              <w:shd w:val="clear" w:color="auto" w:fill="D9D9D9" w:themeFill="background1" w:themeFillShade="D9"/>
            </w:rPr>
            <w:t>Choose an item.</w:t>
          </w:r>
        </w:p>
      </w:docPartBody>
    </w:docPart>
    <w:docPart>
      <w:docPartPr>
        <w:name w:val="7037899004EE4759B562A35C9E0887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A935E8-89E2-43B2-85C5-5A514FF0B4DA}"/>
      </w:docPartPr>
      <w:docPartBody>
        <w:p w:rsidR="00804E74" w:rsidRDefault="00224FE6" w:rsidP="00224FE6">
          <w:pPr>
            <w:pStyle w:val="7037899004EE4759B562A35C9E0887AA"/>
          </w:pPr>
          <w:r w:rsidRPr="00960276">
            <w:rPr>
              <w:rStyle w:val="PlaceholderText"/>
              <w:rFonts w:cstheme="minorHAnsi"/>
              <w:shd w:val="clear" w:color="auto" w:fill="D9D9D9" w:themeFill="background1" w:themeFillShade="D9"/>
            </w:rPr>
            <w:t>Choose an item.</w:t>
          </w:r>
        </w:p>
      </w:docPartBody>
    </w:docPart>
    <w:docPart>
      <w:docPartPr>
        <w:name w:val="504F36D7446E417F8CF8C29CDD45DB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09B9D1-E8AE-4122-B94C-4AFB925FC877}"/>
      </w:docPartPr>
      <w:docPartBody>
        <w:p w:rsidR="00E849D2" w:rsidRDefault="004D1A71" w:rsidP="004D1A71">
          <w:pPr>
            <w:pStyle w:val="504F36D7446E417F8CF8C29CDD45DB3A"/>
          </w:pPr>
          <w:r w:rsidRPr="00960276">
            <w:rPr>
              <w:rStyle w:val="PlaceholderText"/>
              <w:rFonts w:cstheme="minorHAnsi"/>
              <w:shd w:val="clear" w:color="auto" w:fill="D9D9D9" w:themeFill="background1" w:themeFillShade="D9"/>
            </w:rPr>
            <w:t>Click or tap here to enter text.</w:t>
          </w:r>
        </w:p>
      </w:docPartBody>
    </w:docPart>
    <w:docPart>
      <w:docPartPr>
        <w:name w:val="670F8B07A6F842B6B7C33AF23A05E3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6F7173-BF5A-4D54-961E-E410F663CDAA}"/>
      </w:docPartPr>
      <w:docPartBody>
        <w:p w:rsidR="00E849D2" w:rsidRDefault="004D1A71" w:rsidP="004D1A71">
          <w:pPr>
            <w:pStyle w:val="670F8B07A6F842B6B7C33AF23A05E3E9"/>
          </w:pPr>
          <w:r w:rsidRPr="000C402A">
            <w:rPr>
              <w:rStyle w:val="PlaceholderText"/>
              <w:rFonts w:cstheme="minorHAnsi"/>
              <w:shd w:val="clear" w:color="auto" w:fill="D9D9D9" w:themeFill="background1" w:themeFillShade="D9"/>
            </w:rPr>
            <w:t>Click or tap here to enter text.</w:t>
          </w:r>
        </w:p>
      </w:docPartBody>
    </w:docPart>
    <w:docPart>
      <w:docPartPr>
        <w:name w:val="40A3D6D959F34F8182E496CC33F389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6B583B-78F1-4F00-9B6E-70728307AC74}"/>
      </w:docPartPr>
      <w:docPartBody>
        <w:p w:rsidR="00E849D2" w:rsidRDefault="004D1A71" w:rsidP="004D1A71">
          <w:pPr>
            <w:pStyle w:val="40A3D6D959F34F8182E496CC33F389F2"/>
          </w:pPr>
          <w:r w:rsidRPr="00960276">
            <w:rPr>
              <w:rStyle w:val="PlaceholderText"/>
              <w:rFonts w:cstheme="minorHAnsi"/>
              <w:shd w:val="clear" w:color="auto" w:fill="D9D9D9" w:themeFill="background1" w:themeFillShade="D9"/>
            </w:rPr>
            <w:t xml:space="preserve">Click or tap here to enter </w:t>
          </w:r>
          <w:r>
            <w:rPr>
              <w:rStyle w:val="PlaceholderText"/>
              <w:rFonts w:cstheme="minorHAnsi"/>
              <w:shd w:val="clear" w:color="auto" w:fill="D9D9D9" w:themeFill="background1" w:themeFillShade="D9"/>
            </w:rPr>
            <w:t>name</w:t>
          </w:r>
          <w:r w:rsidRPr="00960276">
            <w:rPr>
              <w:rStyle w:val="PlaceholderText"/>
              <w:rFonts w:cstheme="minorHAnsi"/>
              <w:shd w:val="clear" w:color="auto" w:fill="D9D9D9" w:themeFill="background1" w:themeFillShade="D9"/>
            </w:rPr>
            <w:t>.</w:t>
          </w:r>
        </w:p>
      </w:docPartBody>
    </w:docPart>
    <w:docPart>
      <w:docPartPr>
        <w:name w:val="5E6FF027FA77411D9946E3385F238B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B1A1E5-9E9F-49A6-8531-7C7A8351E702}"/>
      </w:docPartPr>
      <w:docPartBody>
        <w:p w:rsidR="00DB7067" w:rsidRDefault="00FD22DC" w:rsidP="00FD22DC">
          <w:pPr>
            <w:pStyle w:val="5E6FF027FA77411D9946E3385F238BCB"/>
          </w:pPr>
          <w:r w:rsidRPr="00295746">
            <w:rPr>
              <w:rStyle w:val="PlaceholderText"/>
              <w:rFonts w:cstheme="minorHAnsi"/>
              <w:shd w:val="clear" w:color="auto" w:fill="D9D9D9" w:themeFill="background1" w:themeFillShade="D9"/>
            </w:rPr>
            <w:t>Click or tap here to enter text.</w:t>
          </w:r>
        </w:p>
      </w:docPartBody>
    </w:docPart>
    <w:docPart>
      <w:docPartPr>
        <w:name w:val="4EDCFA1B5C8D4691B68B0E862EC828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D347F0-509E-4404-89E5-283A2619C079}"/>
      </w:docPartPr>
      <w:docPartBody>
        <w:p w:rsidR="00DB7067" w:rsidRDefault="00FD22DC" w:rsidP="00FD22DC">
          <w:pPr>
            <w:pStyle w:val="4EDCFA1B5C8D4691B68B0E862EC828DC"/>
          </w:pPr>
          <w:r w:rsidRPr="00960276">
            <w:rPr>
              <w:rStyle w:val="PlaceholderText"/>
              <w:rFonts w:cstheme="minorHAnsi"/>
              <w:shd w:val="clear" w:color="auto" w:fill="D9D9D9" w:themeFill="background1" w:themeFillShade="D9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C11192"/>
    <w:rsid w:val="00040CB2"/>
    <w:rsid w:val="001C7A87"/>
    <w:rsid w:val="00206310"/>
    <w:rsid w:val="00224FE6"/>
    <w:rsid w:val="0029077B"/>
    <w:rsid w:val="00360733"/>
    <w:rsid w:val="003A0195"/>
    <w:rsid w:val="004C1C95"/>
    <w:rsid w:val="004D1A71"/>
    <w:rsid w:val="004D6219"/>
    <w:rsid w:val="005B0463"/>
    <w:rsid w:val="005B59FA"/>
    <w:rsid w:val="00620B4F"/>
    <w:rsid w:val="006306B1"/>
    <w:rsid w:val="00702B2D"/>
    <w:rsid w:val="00774DA8"/>
    <w:rsid w:val="007A6991"/>
    <w:rsid w:val="007C424C"/>
    <w:rsid w:val="00804E74"/>
    <w:rsid w:val="00925569"/>
    <w:rsid w:val="00951D98"/>
    <w:rsid w:val="00964E9F"/>
    <w:rsid w:val="00B068B2"/>
    <w:rsid w:val="00BD1D4D"/>
    <w:rsid w:val="00C10B6F"/>
    <w:rsid w:val="00C11192"/>
    <w:rsid w:val="00CD134A"/>
    <w:rsid w:val="00D63CF0"/>
    <w:rsid w:val="00D818A8"/>
    <w:rsid w:val="00DB7067"/>
    <w:rsid w:val="00E04A5C"/>
    <w:rsid w:val="00E0686F"/>
    <w:rsid w:val="00E25F5D"/>
    <w:rsid w:val="00E849D2"/>
    <w:rsid w:val="00EA2009"/>
    <w:rsid w:val="00F90529"/>
    <w:rsid w:val="00FD22DC"/>
    <w:rsid w:val="00FE7C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D22DC"/>
    <w:rPr>
      <w:color w:val="808080"/>
    </w:rPr>
  </w:style>
  <w:style w:type="paragraph" w:customStyle="1" w:styleId="D92E984C7C6B468B8E7C6AA9615C9E81">
    <w:name w:val="D92E984C7C6B468B8E7C6AA9615C9E81"/>
    <w:rsid w:val="00C11192"/>
  </w:style>
  <w:style w:type="paragraph" w:customStyle="1" w:styleId="4367E8F6E0ED47438122659191789736">
    <w:name w:val="4367E8F6E0ED47438122659191789736"/>
    <w:rsid w:val="00C11192"/>
  </w:style>
  <w:style w:type="paragraph" w:customStyle="1" w:styleId="64749386B3C34596AF28F75C803E1195">
    <w:name w:val="64749386B3C34596AF28F75C803E1195"/>
    <w:rsid w:val="00C11192"/>
  </w:style>
  <w:style w:type="paragraph" w:customStyle="1" w:styleId="A812A7EBCC994C4E8907D4A1F10E27A4">
    <w:name w:val="A812A7EBCC994C4E8907D4A1F10E27A4"/>
    <w:rsid w:val="00C11192"/>
  </w:style>
  <w:style w:type="paragraph" w:customStyle="1" w:styleId="2E4332C5AF9444F5B9EBC75F6A21785E">
    <w:name w:val="2E4332C5AF9444F5B9EBC75F6A21785E"/>
    <w:rsid w:val="00C11192"/>
  </w:style>
  <w:style w:type="paragraph" w:customStyle="1" w:styleId="8CA9FE6C5631433BA6D9E83AA92B83EC">
    <w:name w:val="8CA9FE6C5631433BA6D9E83AA92B83EC"/>
    <w:rsid w:val="00C11192"/>
  </w:style>
  <w:style w:type="paragraph" w:customStyle="1" w:styleId="5094087A74FA4041AB71D3338F476614">
    <w:name w:val="5094087A74FA4041AB71D3338F476614"/>
    <w:rsid w:val="00C11192"/>
  </w:style>
  <w:style w:type="paragraph" w:customStyle="1" w:styleId="D5DF5F40ADBF4F6FAF9B03E3FAB7AD86">
    <w:name w:val="D5DF5F40ADBF4F6FAF9B03E3FAB7AD86"/>
    <w:rsid w:val="00C11192"/>
  </w:style>
  <w:style w:type="paragraph" w:customStyle="1" w:styleId="90CADC2081F14B29AC7A18C3D51893E3">
    <w:name w:val="90CADC2081F14B29AC7A18C3D51893E3"/>
    <w:rsid w:val="00C11192"/>
  </w:style>
  <w:style w:type="paragraph" w:customStyle="1" w:styleId="166B67EEF621419F87359FCE1A07A381">
    <w:name w:val="166B67EEF621419F87359FCE1A07A381"/>
    <w:rsid w:val="00C11192"/>
  </w:style>
  <w:style w:type="paragraph" w:customStyle="1" w:styleId="478F94C0EB1B40489B3CA903A50944B6">
    <w:name w:val="478F94C0EB1B40489B3CA903A50944B6"/>
    <w:rsid w:val="00C11192"/>
  </w:style>
  <w:style w:type="paragraph" w:customStyle="1" w:styleId="619683D3AB634BFB942EE89C4A203C36">
    <w:name w:val="619683D3AB634BFB942EE89C4A203C36"/>
    <w:rsid w:val="00C11192"/>
  </w:style>
  <w:style w:type="paragraph" w:customStyle="1" w:styleId="991B2D77697741B8A447EE0FC7EC60D9">
    <w:name w:val="991B2D77697741B8A447EE0FC7EC60D9"/>
    <w:rsid w:val="00C11192"/>
  </w:style>
  <w:style w:type="paragraph" w:customStyle="1" w:styleId="3916D3CCBECF46139ECAB79C8CF21943">
    <w:name w:val="3916D3CCBECF46139ECAB79C8CF21943"/>
    <w:rsid w:val="00E04A5C"/>
  </w:style>
  <w:style w:type="paragraph" w:customStyle="1" w:styleId="EC15507488AA4FA1B0CD714328425EBF">
    <w:name w:val="EC15507488AA4FA1B0CD714328425EBF"/>
    <w:rsid w:val="00E04A5C"/>
  </w:style>
  <w:style w:type="paragraph" w:customStyle="1" w:styleId="8B07DB91070B46248731179235E6F34C">
    <w:name w:val="8B07DB91070B46248731179235E6F34C"/>
    <w:rsid w:val="00E04A5C"/>
  </w:style>
  <w:style w:type="paragraph" w:customStyle="1" w:styleId="FDA08C18C329484FB3BC78EA681D53C8">
    <w:name w:val="FDA08C18C329484FB3BC78EA681D53C8"/>
    <w:rsid w:val="004D6219"/>
  </w:style>
  <w:style w:type="paragraph" w:customStyle="1" w:styleId="AA421C4794FA4EFE9BF81B5F8B2354B9">
    <w:name w:val="AA421C4794FA4EFE9BF81B5F8B2354B9"/>
    <w:rsid w:val="00951D98"/>
  </w:style>
  <w:style w:type="paragraph" w:customStyle="1" w:styleId="961BDC29115D40D6837C2A053953D683">
    <w:name w:val="961BDC29115D40D6837C2A053953D683"/>
    <w:rsid w:val="00951D98"/>
  </w:style>
  <w:style w:type="paragraph" w:customStyle="1" w:styleId="42E985753B5F409EA7B4A6E8B8FAABA6">
    <w:name w:val="42E985753B5F409EA7B4A6E8B8FAABA6"/>
    <w:rsid w:val="00FE7CCA"/>
  </w:style>
  <w:style w:type="paragraph" w:customStyle="1" w:styleId="EA1D559F54BA4F489049E5680AA2D74F">
    <w:name w:val="EA1D559F54BA4F489049E5680AA2D74F"/>
    <w:rsid w:val="00FE7CCA"/>
  </w:style>
  <w:style w:type="paragraph" w:customStyle="1" w:styleId="146C9589248B4257800558DB48CADBF0">
    <w:name w:val="146C9589248B4257800558DB48CADBF0"/>
    <w:rsid w:val="00FE7CCA"/>
  </w:style>
  <w:style w:type="paragraph" w:customStyle="1" w:styleId="8BA240FB9DF048CC89600D88EA2154C9">
    <w:name w:val="8BA240FB9DF048CC89600D88EA2154C9"/>
    <w:rsid w:val="00FE7CCA"/>
  </w:style>
  <w:style w:type="paragraph" w:customStyle="1" w:styleId="7CA98B695AE94DF9AFEA5F8BCC216574">
    <w:name w:val="7CA98B695AE94DF9AFEA5F8BCC216574"/>
    <w:rsid w:val="00FE7CCA"/>
  </w:style>
  <w:style w:type="paragraph" w:customStyle="1" w:styleId="A69914CE8BC94062B7A45110A802077B">
    <w:name w:val="A69914CE8BC94062B7A45110A802077B"/>
    <w:rsid w:val="00FE7CCA"/>
  </w:style>
  <w:style w:type="paragraph" w:customStyle="1" w:styleId="D6B5BB82C0394366840A231886C13871">
    <w:name w:val="D6B5BB82C0394366840A231886C13871"/>
    <w:rsid w:val="00FE7CCA"/>
  </w:style>
  <w:style w:type="paragraph" w:customStyle="1" w:styleId="76022AB28A574EEC8B5A05B42659668B">
    <w:name w:val="76022AB28A574EEC8B5A05B42659668B"/>
    <w:rsid w:val="00FE7CCA"/>
  </w:style>
  <w:style w:type="paragraph" w:customStyle="1" w:styleId="D4B80D81EAAC460BAB330CA9F8CE7ED2">
    <w:name w:val="D4B80D81EAAC460BAB330CA9F8CE7ED2"/>
    <w:rsid w:val="004C1C95"/>
  </w:style>
  <w:style w:type="paragraph" w:customStyle="1" w:styleId="EC15507488AA4FA1B0CD714328425EBF1">
    <w:name w:val="EC15507488AA4FA1B0CD714328425EBF1"/>
    <w:rsid w:val="00E25F5D"/>
    <w:rPr>
      <w:rFonts w:eastAsiaTheme="minorHAnsi"/>
    </w:rPr>
  </w:style>
  <w:style w:type="paragraph" w:customStyle="1" w:styleId="961BDC29115D40D6837C2A053953D6831">
    <w:name w:val="961BDC29115D40D6837C2A053953D6831"/>
    <w:rsid w:val="00E25F5D"/>
    <w:rPr>
      <w:rFonts w:eastAsiaTheme="minorHAnsi"/>
    </w:rPr>
  </w:style>
  <w:style w:type="paragraph" w:customStyle="1" w:styleId="FDA08C18C329484FB3BC78EA681D53C81">
    <w:name w:val="FDA08C18C329484FB3BC78EA681D53C81"/>
    <w:rsid w:val="00E25F5D"/>
    <w:rPr>
      <w:rFonts w:eastAsiaTheme="minorHAnsi"/>
    </w:rPr>
  </w:style>
  <w:style w:type="paragraph" w:customStyle="1" w:styleId="D6B5BB82C0394366840A231886C138711">
    <w:name w:val="D6B5BB82C0394366840A231886C138711"/>
    <w:rsid w:val="00E25F5D"/>
    <w:rPr>
      <w:rFonts w:eastAsiaTheme="minorHAnsi"/>
    </w:rPr>
  </w:style>
  <w:style w:type="paragraph" w:customStyle="1" w:styleId="76022AB28A574EEC8B5A05B42659668B1">
    <w:name w:val="76022AB28A574EEC8B5A05B42659668B1"/>
    <w:rsid w:val="00E25F5D"/>
    <w:rPr>
      <w:rFonts w:eastAsiaTheme="minorHAnsi"/>
    </w:rPr>
  </w:style>
  <w:style w:type="paragraph" w:customStyle="1" w:styleId="8CA9FE6C5631433BA6D9E83AA92B83EC1">
    <w:name w:val="8CA9FE6C5631433BA6D9E83AA92B83EC1"/>
    <w:rsid w:val="00E25F5D"/>
    <w:rPr>
      <w:rFonts w:eastAsiaTheme="minorHAnsi"/>
    </w:rPr>
  </w:style>
  <w:style w:type="paragraph" w:customStyle="1" w:styleId="5094087A74FA4041AB71D3338F4766141">
    <w:name w:val="5094087A74FA4041AB71D3338F4766141"/>
    <w:rsid w:val="00E25F5D"/>
    <w:rPr>
      <w:rFonts w:eastAsiaTheme="minorHAnsi"/>
    </w:rPr>
  </w:style>
  <w:style w:type="paragraph" w:customStyle="1" w:styleId="D5DF5F40ADBF4F6FAF9B03E3FAB7AD861">
    <w:name w:val="D5DF5F40ADBF4F6FAF9B03E3FAB7AD861"/>
    <w:rsid w:val="00E25F5D"/>
    <w:rPr>
      <w:rFonts w:eastAsiaTheme="minorHAnsi"/>
    </w:rPr>
  </w:style>
  <w:style w:type="paragraph" w:customStyle="1" w:styleId="90CADC2081F14B29AC7A18C3D51893E31">
    <w:name w:val="90CADC2081F14B29AC7A18C3D51893E31"/>
    <w:rsid w:val="00E25F5D"/>
    <w:rPr>
      <w:rFonts w:eastAsiaTheme="minorHAnsi"/>
    </w:rPr>
  </w:style>
  <w:style w:type="paragraph" w:customStyle="1" w:styleId="42E985753B5F409EA7B4A6E8B8FAABA61">
    <w:name w:val="42E985753B5F409EA7B4A6E8B8FAABA61"/>
    <w:rsid w:val="00E25F5D"/>
    <w:rPr>
      <w:rFonts w:eastAsiaTheme="minorHAnsi"/>
    </w:rPr>
  </w:style>
  <w:style w:type="paragraph" w:customStyle="1" w:styleId="EA1D559F54BA4F489049E5680AA2D74F1">
    <w:name w:val="EA1D559F54BA4F489049E5680AA2D74F1"/>
    <w:rsid w:val="00E25F5D"/>
    <w:rPr>
      <w:rFonts w:eastAsiaTheme="minorHAnsi"/>
    </w:rPr>
  </w:style>
  <w:style w:type="paragraph" w:customStyle="1" w:styleId="7CA98B695AE94DF9AFEA5F8BCC2165741">
    <w:name w:val="7CA98B695AE94DF9AFEA5F8BCC2165741"/>
    <w:rsid w:val="00E25F5D"/>
    <w:rPr>
      <w:rFonts w:eastAsiaTheme="minorHAnsi"/>
    </w:rPr>
  </w:style>
  <w:style w:type="paragraph" w:customStyle="1" w:styleId="A69914CE8BC94062B7A45110A802077B1">
    <w:name w:val="A69914CE8BC94062B7A45110A802077B1"/>
    <w:rsid w:val="00E25F5D"/>
    <w:rPr>
      <w:rFonts w:eastAsiaTheme="minorHAnsi"/>
    </w:rPr>
  </w:style>
  <w:style w:type="paragraph" w:customStyle="1" w:styleId="EC15507488AA4FA1B0CD714328425EBF2">
    <w:name w:val="EC15507488AA4FA1B0CD714328425EBF2"/>
    <w:rsid w:val="00E25F5D"/>
    <w:rPr>
      <w:rFonts w:eastAsiaTheme="minorHAnsi"/>
    </w:rPr>
  </w:style>
  <w:style w:type="paragraph" w:customStyle="1" w:styleId="961BDC29115D40D6837C2A053953D6832">
    <w:name w:val="961BDC29115D40D6837C2A053953D6832"/>
    <w:rsid w:val="00E25F5D"/>
    <w:rPr>
      <w:rFonts w:eastAsiaTheme="minorHAnsi"/>
    </w:rPr>
  </w:style>
  <w:style w:type="paragraph" w:customStyle="1" w:styleId="FDA08C18C329484FB3BC78EA681D53C82">
    <w:name w:val="FDA08C18C329484FB3BC78EA681D53C82"/>
    <w:rsid w:val="00E25F5D"/>
    <w:rPr>
      <w:rFonts w:eastAsiaTheme="minorHAnsi"/>
    </w:rPr>
  </w:style>
  <w:style w:type="paragraph" w:customStyle="1" w:styleId="D6B5BB82C0394366840A231886C138712">
    <w:name w:val="D6B5BB82C0394366840A231886C138712"/>
    <w:rsid w:val="00E25F5D"/>
    <w:rPr>
      <w:rFonts w:eastAsiaTheme="minorHAnsi"/>
    </w:rPr>
  </w:style>
  <w:style w:type="paragraph" w:customStyle="1" w:styleId="76022AB28A574EEC8B5A05B42659668B2">
    <w:name w:val="76022AB28A574EEC8B5A05B42659668B2"/>
    <w:rsid w:val="00E25F5D"/>
    <w:rPr>
      <w:rFonts w:eastAsiaTheme="minorHAnsi"/>
    </w:rPr>
  </w:style>
  <w:style w:type="paragraph" w:customStyle="1" w:styleId="8CA9FE6C5631433BA6D9E83AA92B83EC2">
    <w:name w:val="8CA9FE6C5631433BA6D9E83AA92B83EC2"/>
    <w:rsid w:val="00E25F5D"/>
    <w:rPr>
      <w:rFonts w:eastAsiaTheme="minorHAnsi"/>
    </w:rPr>
  </w:style>
  <w:style w:type="paragraph" w:customStyle="1" w:styleId="5094087A74FA4041AB71D3338F4766142">
    <w:name w:val="5094087A74FA4041AB71D3338F4766142"/>
    <w:rsid w:val="00E25F5D"/>
    <w:rPr>
      <w:rFonts w:eastAsiaTheme="minorHAnsi"/>
    </w:rPr>
  </w:style>
  <w:style w:type="paragraph" w:customStyle="1" w:styleId="D5DF5F40ADBF4F6FAF9B03E3FAB7AD862">
    <w:name w:val="D5DF5F40ADBF4F6FAF9B03E3FAB7AD862"/>
    <w:rsid w:val="00E25F5D"/>
    <w:rPr>
      <w:rFonts w:eastAsiaTheme="minorHAnsi"/>
    </w:rPr>
  </w:style>
  <w:style w:type="paragraph" w:customStyle="1" w:styleId="90CADC2081F14B29AC7A18C3D51893E32">
    <w:name w:val="90CADC2081F14B29AC7A18C3D51893E32"/>
    <w:rsid w:val="00E25F5D"/>
    <w:rPr>
      <w:rFonts w:eastAsiaTheme="minorHAnsi"/>
    </w:rPr>
  </w:style>
  <w:style w:type="paragraph" w:customStyle="1" w:styleId="8569E49F184B4C2FA9352BA4AD817C07">
    <w:name w:val="8569E49F184B4C2FA9352BA4AD817C07"/>
    <w:rsid w:val="00E25F5D"/>
    <w:rPr>
      <w:rFonts w:eastAsiaTheme="minorHAnsi"/>
    </w:rPr>
  </w:style>
  <w:style w:type="paragraph" w:customStyle="1" w:styleId="42E985753B5F409EA7B4A6E8B8FAABA62">
    <w:name w:val="42E985753B5F409EA7B4A6E8B8FAABA62"/>
    <w:rsid w:val="00E25F5D"/>
    <w:rPr>
      <w:rFonts w:eastAsiaTheme="minorHAnsi"/>
    </w:rPr>
  </w:style>
  <w:style w:type="paragraph" w:customStyle="1" w:styleId="EA1D559F54BA4F489049E5680AA2D74F2">
    <w:name w:val="EA1D559F54BA4F489049E5680AA2D74F2"/>
    <w:rsid w:val="00E25F5D"/>
    <w:rPr>
      <w:rFonts w:eastAsiaTheme="minorHAnsi"/>
    </w:rPr>
  </w:style>
  <w:style w:type="paragraph" w:customStyle="1" w:styleId="7CA98B695AE94DF9AFEA5F8BCC2165742">
    <w:name w:val="7CA98B695AE94DF9AFEA5F8BCC2165742"/>
    <w:rsid w:val="00E25F5D"/>
    <w:rPr>
      <w:rFonts w:eastAsiaTheme="minorHAnsi"/>
    </w:rPr>
  </w:style>
  <w:style w:type="paragraph" w:customStyle="1" w:styleId="A69914CE8BC94062B7A45110A802077B2">
    <w:name w:val="A69914CE8BC94062B7A45110A802077B2"/>
    <w:rsid w:val="00E25F5D"/>
    <w:rPr>
      <w:rFonts w:eastAsiaTheme="minorHAnsi"/>
    </w:rPr>
  </w:style>
  <w:style w:type="paragraph" w:customStyle="1" w:styleId="EC15507488AA4FA1B0CD714328425EBF3">
    <w:name w:val="EC15507488AA4FA1B0CD714328425EBF3"/>
    <w:rsid w:val="00E25F5D"/>
    <w:rPr>
      <w:rFonts w:eastAsiaTheme="minorHAnsi"/>
    </w:rPr>
  </w:style>
  <w:style w:type="paragraph" w:customStyle="1" w:styleId="961BDC29115D40D6837C2A053953D6833">
    <w:name w:val="961BDC29115D40D6837C2A053953D6833"/>
    <w:rsid w:val="00E25F5D"/>
    <w:rPr>
      <w:rFonts w:eastAsiaTheme="minorHAnsi"/>
    </w:rPr>
  </w:style>
  <w:style w:type="paragraph" w:customStyle="1" w:styleId="FDA08C18C329484FB3BC78EA681D53C83">
    <w:name w:val="FDA08C18C329484FB3BC78EA681D53C83"/>
    <w:rsid w:val="00E25F5D"/>
    <w:rPr>
      <w:rFonts w:eastAsiaTheme="minorHAnsi"/>
    </w:rPr>
  </w:style>
  <w:style w:type="paragraph" w:customStyle="1" w:styleId="D6B5BB82C0394366840A231886C138713">
    <w:name w:val="D6B5BB82C0394366840A231886C138713"/>
    <w:rsid w:val="00E25F5D"/>
    <w:rPr>
      <w:rFonts w:eastAsiaTheme="minorHAnsi"/>
    </w:rPr>
  </w:style>
  <w:style w:type="paragraph" w:customStyle="1" w:styleId="76022AB28A574EEC8B5A05B42659668B3">
    <w:name w:val="76022AB28A574EEC8B5A05B42659668B3"/>
    <w:rsid w:val="00E25F5D"/>
    <w:rPr>
      <w:rFonts w:eastAsiaTheme="minorHAnsi"/>
    </w:rPr>
  </w:style>
  <w:style w:type="paragraph" w:customStyle="1" w:styleId="8CA9FE6C5631433BA6D9E83AA92B83EC3">
    <w:name w:val="8CA9FE6C5631433BA6D9E83AA92B83EC3"/>
    <w:rsid w:val="00E25F5D"/>
    <w:rPr>
      <w:rFonts w:eastAsiaTheme="minorHAnsi"/>
    </w:rPr>
  </w:style>
  <w:style w:type="paragraph" w:customStyle="1" w:styleId="5094087A74FA4041AB71D3338F4766143">
    <w:name w:val="5094087A74FA4041AB71D3338F4766143"/>
    <w:rsid w:val="00E25F5D"/>
    <w:rPr>
      <w:rFonts w:eastAsiaTheme="minorHAnsi"/>
    </w:rPr>
  </w:style>
  <w:style w:type="paragraph" w:customStyle="1" w:styleId="D5DF5F40ADBF4F6FAF9B03E3FAB7AD863">
    <w:name w:val="D5DF5F40ADBF4F6FAF9B03E3FAB7AD863"/>
    <w:rsid w:val="00E25F5D"/>
    <w:rPr>
      <w:rFonts w:eastAsiaTheme="minorHAnsi"/>
    </w:rPr>
  </w:style>
  <w:style w:type="paragraph" w:customStyle="1" w:styleId="90CADC2081F14B29AC7A18C3D51893E33">
    <w:name w:val="90CADC2081F14B29AC7A18C3D51893E33"/>
    <w:rsid w:val="00E25F5D"/>
    <w:rPr>
      <w:rFonts w:eastAsiaTheme="minorHAnsi"/>
    </w:rPr>
  </w:style>
  <w:style w:type="paragraph" w:customStyle="1" w:styleId="8569E49F184B4C2FA9352BA4AD817C071">
    <w:name w:val="8569E49F184B4C2FA9352BA4AD817C071"/>
    <w:rsid w:val="00E25F5D"/>
    <w:rPr>
      <w:rFonts w:eastAsiaTheme="minorHAnsi"/>
    </w:rPr>
  </w:style>
  <w:style w:type="paragraph" w:customStyle="1" w:styleId="42E985753B5F409EA7B4A6E8B8FAABA63">
    <w:name w:val="42E985753B5F409EA7B4A6E8B8FAABA63"/>
    <w:rsid w:val="00E25F5D"/>
    <w:rPr>
      <w:rFonts w:eastAsiaTheme="minorHAnsi"/>
    </w:rPr>
  </w:style>
  <w:style w:type="paragraph" w:customStyle="1" w:styleId="EA1D559F54BA4F489049E5680AA2D74F3">
    <w:name w:val="EA1D559F54BA4F489049E5680AA2D74F3"/>
    <w:rsid w:val="00E25F5D"/>
    <w:rPr>
      <w:rFonts w:eastAsiaTheme="minorHAnsi"/>
    </w:rPr>
  </w:style>
  <w:style w:type="paragraph" w:customStyle="1" w:styleId="7CA98B695AE94DF9AFEA5F8BCC2165743">
    <w:name w:val="7CA98B695AE94DF9AFEA5F8BCC2165743"/>
    <w:rsid w:val="00E25F5D"/>
    <w:rPr>
      <w:rFonts w:eastAsiaTheme="minorHAnsi"/>
    </w:rPr>
  </w:style>
  <w:style w:type="paragraph" w:customStyle="1" w:styleId="A69914CE8BC94062B7A45110A802077B3">
    <w:name w:val="A69914CE8BC94062B7A45110A802077B3"/>
    <w:rsid w:val="00E25F5D"/>
    <w:rPr>
      <w:rFonts w:eastAsiaTheme="minorHAnsi"/>
    </w:rPr>
  </w:style>
  <w:style w:type="paragraph" w:customStyle="1" w:styleId="EC15507488AA4FA1B0CD714328425EBF4">
    <w:name w:val="EC15507488AA4FA1B0CD714328425EBF4"/>
    <w:rsid w:val="00E25F5D"/>
    <w:rPr>
      <w:rFonts w:eastAsiaTheme="minorHAnsi"/>
    </w:rPr>
  </w:style>
  <w:style w:type="paragraph" w:customStyle="1" w:styleId="961BDC29115D40D6837C2A053953D6834">
    <w:name w:val="961BDC29115D40D6837C2A053953D6834"/>
    <w:rsid w:val="00E25F5D"/>
    <w:rPr>
      <w:rFonts w:eastAsiaTheme="minorHAnsi"/>
    </w:rPr>
  </w:style>
  <w:style w:type="paragraph" w:customStyle="1" w:styleId="FDA08C18C329484FB3BC78EA681D53C84">
    <w:name w:val="FDA08C18C329484FB3BC78EA681D53C84"/>
    <w:rsid w:val="00E25F5D"/>
    <w:rPr>
      <w:rFonts w:eastAsiaTheme="minorHAnsi"/>
    </w:rPr>
  </w:style>
  <w:style w:type="paragraph" w:customStyle="1" w:styleId="D6B5BB82C0394366840A231886C138714">
    <w:name w:val="D6B5BB82C0394366840A231886C138714"/>
    <w:rsid w:val="00E25F5D"/>
    <w:rPr>
      <w:rFonts w:eastAsiaTheme="minorHAnsi"/>
    </w:rPr>
  </w:style>
  <w:style w:type="paragraph" w:customStyle="1" w:styleId="76022AB28A574EEC8B5A05B42659668B4">
    <w:name w:val="76022AB28A574EEC8B5A05B42659668B4"/>
    <w:rsid w:val="00E25F5D"/>
    <w:rPr>
      <w:rFonts w:eastAsiaTheme="minorHAnsi"/>
    </w:rPr>
  </w:style>
  <w:style w:type="paragraph" w:customStyle="1" w:styleId="8CA9FE6C5631433BA6D9E83AA92B83EC4">
    <w:name w:val="8CA9FE6C5631433BA6D9E83AA92B83EC4"/>
    <w:rsid w:val="00E25F5D"/>
    <w:rPr>
      <w:rFonts w:eastAsiaTheme="minorHAnsi"/>
    </w:rPr>
  </w:style>
  <w:style w:type="paragraph" w:customStyle="1" w:styleId="5094087A74FA4041AB71D3338F4766144">
    <w:name w:val="5094087A74FA4041AB71D3338F4766144"/>
    <w:rsid w:val="00E25F5D"/>
    <w:rPr>
      <w:rFonts w:eastAsiaTheme="minorHAnsi"/>
    </w:rPr>
  </w:style>
  <w:style w:type="paragraph" w:customStyle="1" w:styleId="D5DF5F40ADBF4F6FAF9B03E3FAB7AD864">
    <w:name w:val="D5DF5F40ADBF4F6FAF9B03E3FAB7AD864"/>
    <w:rsid w:val="00E25F5D"/>
    <w:rPr>
      <w:rFonts w:eastAsiaTheme="minorHAnsi"/>
    </w:rPr>
  </w:style>
  <w:style w:type="paragraph" w:customStyle="1" w:styleId="90CADC2081F14B29AC7A18C3D51893E34">
    <w:name w:val="90CADC2081F14B29AC7A18C3D51893E34"/>
    <w:rsid w:val="00E25F5D"/>
    <w:rPr>
      <w:rFonts w:eastAsiaTheme="minorHAnsi"/>
    </w:rPr>
  </w:style>
  <w:style w:type="paragraph" w:customStyle="1" w:styleId="8569E49F184B4C2FA9352BA4AD817C072">
    <w:name w:val="8569E49F184B4C2FA9352BA4AD817C072"/>
    <w:rsid w:val="00E25F5D"/>
    <w:rPr>
      <w:rFonts w:eastAsiaTheme="minorHAnsi"/>
    </w:rPr>
  </w:style>
  <w:style w:type="paragraph" w:customStyle="1" w:styleId="42E985753B5F409EA7B4A6E8B8FAABA64">
    <w:name w:val="42E985753B5F409EA7B4A6E8B8FAABA64"/>
    <w:rsid w:val="00E25F5D"/>
    <w:rPr>
      <w:rFonts w:eastAsiaTheme="minorHAnsi"/>
    </w:rPr>
  </w:style>
  <w:style w:type="paragraph" w:customStyle="1" w:styleId="EA1D559F54BA4F489049E5680AA2D74F4">
    <w:name w:val="EA1D559F54BA4F489049E5680AA2D74F4"/>
    <w:rsid w:val="00E25F5D"/>
    <w:rPr>
      <w:rFonts w:eastAsiaTheme="minorHAnsi"/>
    </w:rPr>
  </w:style>
  <w:style w:type="paragraph" w:customStyle="1" w:styleId="7CA98B695AE94DF9AFEA5F8BCC2165744">
    <w:name w:val="7CA98B695AE94DF9AFEA5F8BCC2165744"/>
    <w:rsid w:val="00E25F5D"/>
    <w:rPr>
      <w:rFonts w:eastAsiaTheme="minorHAnsi"/>
    </w:rPr>
  </w:style>
  <w:style w:type="paragraph" w:customStyle="1" w:styleId="A69914CE8BC94062B7A45110A802077B4">
    <w:name w:val="A69914CE8BC94062B7A45110A802077B4"/>
    <w:rsid w:val="00E25F5D"/>
    <w:rPr>
      <w:rFonts w:eastAsiaTheme="minorHAnsi"/>
    </w:rPr>
  </w:style>
  <w:style w:type="paragraph" w:customStyle="1" w:styleId="EC15507488AA4FA1B0CD714328425EBF5">
    <w:name w:val="EC15507488AA4FA1B0CD714328425EBF5"/>
    <w:rsid w:val="00E25F5D"/>
    <w:rPr>
      <w:rFonts w:eastAsiaTheme="minorHAnsi"/>
    </w:rPr>
  </w:style>
  <w:style w:type="paragraph" w:customStyle="1" w:styleId="961BDC29115D40D6837C2A053953D6835">
    <w:name w:val="961BDC29115D40D6837C2A053953D6835"/>
    <w:rsid w:val="00E25F5D"/>
    <w:rPr>
      <w:rFonts w:eastAsiaTheme="minorHAnsi"/>
    </w:rPr>
  </w:style>
  <w:style w:type="paragraph" w:customStyle="1" w:styleId="FDA08C18C329484FB3BC78EA681D53C85">
    <w:name w:val="FDA08C18C329484FB3BC78EA681D53C85"/>
    <w:rsid w:val="00E25F5D"/>
    <w:rPr>
      <w:rFonts w:eastAsiaTheme="minorHAnsi"/>
    </w:rPr>
  </w:style>
  <w:style w:type="paragraph" w:customStyle="1" w:styleId="D6B5BB82C0394366840A231886C138715">
    <w:name w:val="D6B5BB82C0394366840A231886C138715"/>
    <w:rsid w:val="00E25F5D"/>
    <w:rPr>
      <w:rFonts w:eastAsiaTheme="minorHAnsi"/>
    </w:rPr>
  </w:style>
  <w:style w:type="paragraph" w:customStyle="1" w:styleId="76022AB28A574EEC8B5A05B42659668B5">
    <w:name w:val="76022AB28A574EEC8B5A05B42659668B5"/>
    <w:rsid w:val="00E25F5D"/>
    <w:rPr>
      <w:rFonts w:eastAsiaTheme="minorHAnsi"/>
    </w:rPr>
  </w:style>
  <w:style w:type="paragraph" w:customStyle="1" w:styleId="8CA9FE6C5631433BA6D9E83AA92B83EC5">
    <w:name w:val="8CA9FE6C5631433BA6D9E83AA92B83EC5"/>
    <w:rsid w:val="00E25F5D"/>
    <w:rPr>
      <w:rFonts w:eastAsiaTheme="minorHAnsi"/>
    </w:rPr>
  </w:style>
  <w:style w:type="paragraph" w:customStyle="1" w:styleId="5094087A74FA4041AB71D3338F4766145">
    <w:name w:val="5094087A74FA4041AB71D3338F4766145"/>
    <w:rsid w:val="00E25F5D"/>
    <w:rPr>
      <w:rFonts w:eastAsiaTheme="minorHAnsi"/>
    </w:rPr>
  </w:style>
  <w:style w:type="paragraph" w:customStyle="1" w:styleId="D5DF5F40ADBF4F6FAF9B03E3FAB7AD865">
    <w:name w:val="D5DF5F40ADBF4F6FAF9B03E3FAB7AD865"/>
    <w:rsid w:val="00E25F5D"/>
    <w:rPr>
      <w:rFonts w:eastAsiaTheme="minorHAnsi"/>
    </w:rPr>
  </w:style>
  <w:style w:type="paragraph" w:customStyle="1" w:styleId="90CADC2081F14B29AC7A18C3D51893E35">
    <w:name w:val="90CADC2081F14B29AC7A18C3D51893E35"/>
    <w:rsid w:val="00E25F5D"/>
    <w:rPr>
      <w:rFonts w:eastAsiaTheme="minorHAnsi"/>
    </w:rPr>
  </w:style>
  <w:style w:type="paragraph" w:customStyle="1" w:styleId="8569E49F184B4C2FA9352BA4AD817C073">
    <w:name w:val="8569E49F184B4C2FA9352BA4AD817C073"/>
    <w:rsid w:val="00E25F5D"/>
    <w:rPr>
      <w:rFonts w:eastAsiaTheme="minorHAnsi"/>
    </w:rPr>
  </w:style>
  <w:style w:type="paragraph" w:customStyle="1" w:styleId="42E985753B5F409EA7B4A6E8B8FAABA65">
    <w:name w:val="42E985753B5F409EA7B4A6E8B8FAABA65"/>
    <w:rsid w:val="00E25F5D"/>
    <w:rPr>
      <w:rFonts w:eastAsiaTheme="minorHAnsi"/>
    </w:rPr>
  </w:style>
  <w:style w:type="paragraph" w:customStyle="1" w:styleId="EA1D559F54BA4F489049E5680AA2D74F5">
    <w:name w:val="EA1D559F54BA4F489049E5680AA2D74F5"/>
    <w:rsid w:val="00E25F5D"/>
    <w:rPr>
      <w:rFonts w:eastAsiaTheme="minorHAnsi"/>
    </w:rPr>
  </w:style>
  <w:style w:type="paragraph" w:customStyle="1" w:styleId="7CA98B695AE94DF9AFEA5F8BCC2165745">
    <w:name w:val="7CA98B695AE94DF9AFEA5F8BCC2165745"/>
    <w:rsid w:val="00E25F5D"/>
    <w:rPr>
      <w:rFonts w:eastAsiaTheme="minorHAnsi"/>
    </w:rPr>
  </w:style>
  <w:style w:type="paragraph" w:customStyle="1" w:styleId="A69914CE8BC94062B7A45110A802077B5">
    <w:name w:val="A69914CE8BC94062B7A45110A802077B5"/>
    <w:rsid w:val="00E25F5D"/>
    <w:rPr>
      <w:rFonts w:eastAsiaTheme="minorHAnsi"/>
    </w:rPr>
  </w:style>
  <w:style w:type="paragraph" w:customStyle="1" w:styleId="9EFBD7185C5C425FA7F3B2B4B8DEC712">
    <w:name w:val="9EFBD7185C5C425FA7F3B2B4B8DEC712"/>
    <w:rsid w:val="00EA2009"/>
  </w:style>
  <w:style w:type="paragraph" w:customStyle="1" w:styleId="FECE806386184563BE0C99E4640938B6">
    <w:name w:val="FECE806386184563BE0C99E4640938B6"/>
    <w:rsid w:val="00EA2009"/>
  </w:style>
  <w:style w:type="paragraph" w:customStyle="1" w:styleId="616D028AA0A94AF7978DC93341C8EE51">
    <w:name w:val="616D028AA0A94AF7978DC93341C8EE51"/>
    <w:rsid w:val="00F90529"/>
  </w:style>
  <w:style w:type="paragraph" w:customStyle="1" w:styleId="01D5288CD2054F318857EAD3BA2A8FB1">
    <w:name w:val="01D5288CD2054F318857EAD3BA2A8FB1"/>
    <w:rsid w:val="00F90529"/>
  </w:style>
  <w:style w:type="paragraph" w:customStyle="1" w:styleId="AE78582D95A54DBBBD5B8AC51F7DD2DC">
    <w:name w:val="AE78582D95A54DBBBD5B8AC51F7DD2DC"/>
    <w:rsid w:val="00F90529"/>
  </w:style>
  <w:style w:type="paragraph" w:customStyle="1" w:styleId="0E260DB6CB6B484A88B4EC23B85BF8F8">
    <w:name w:val="0E260DB6CB6B484A88B4EC23B85BF8F8"/>
    <w:rsid w:val="00F90529"/>
  </w:style>
  <w:style w:type="paragraph" w:customStyle="1" w:styleId="EC15507488AA4FA1B0CD714328425EBF6">
    <w:name w:val="EC15507488AA4FA1B0CD714328425EBF6"/>
    <w:rsid w:val="00702B2D"/>
    <w:rPr>
      <w:rFonts w:eastAsiaTheme="minorHAnsi"/>
    </w:rPr>
  </w:style>
  <w:style w:type="paragraph" w:customStyle="1" w:styleId="961BDC29115D40D6837C2A053953D6836">
    <w:name w:val="961BDC29115D40D6837C2A053953D6836"/>
    <w:rsid w:val="00702B2D"/>
    <w:rPr>
      <w:rFonts w:eastAsiaTheme="minorHAnsi"/>
    </w:rPr>
  </w:style>
  <w:style w:type="paragraph" w:customStyle="1" w:styleId="FDA08C18C329484FB3BC78EA681D53C86">
    <w:name w:val="FDA08C18C329484FB3BC78EA681D53C86"/>
    <w:rsid w:val="00702B2D"/>
    <w:rPr>
      <w:rFonts w:eastAsiaTheme="minorHAnsi"/>
    </w:rPr>
  </w:style>
  <w:style w:type="paragraph" w:customStyle="1" w:styleId="D6B5BB82C0394366840A231886C138716">
    <w:name w:val="D6B5BB82C0394366840A231886C138716"/>
    <w:rsid w:val="00702B2D"/>
    <w:rPr>
      <w:rFonts w:eastAsiaTheme="minorHAnsi"/>
    </w:rPr>
  </w:style>
  <w:style w:type="paragraph" w:customStyle="1" w:styleId="76022AB28A574EEC8B5A05B42659668B6">
    <w:name w:val="76022AB28A574EEC8B5A05B42659668B6"/>
    <w:rsid w:val="00702B2D"/>
    <w:rPr>
      <w:rFonts w:eastAsiaTheme="minorHAnsi"/>
    </w:rPr>
  </w:style>
  <w:style w:type="paragraph" w:customStyle="1" w:styleId="EEBAC726221740629B957FD87E33C0E3">
    <w:name w:val="EEBAC726221740629B957FD87E33C0E3"/>
    <w:rsid w:val="00702B2D"/>
    <w:rPr>
      <w:rFonts w:eastAsiaTheme="minorHAnsi"/>
    </w:rPr>
  </w:style>
  <w:style w:type="paragraph" w:customStyle="1" w:styleId="01D5288CD2054F318857EAD3BA2A8FB11">
    <w:name w:val="01D5288CD2054F318857EAD3BA2A8FB11"/>
    <w:rsid w:val="00702B2D"/>
    <w:rPr>
      <w:rFonts w:eastAsiaTheme="minorHAnsi"/>
    </w:rPr>
  </w:style>
  <w:style w:type="paragraph" w:customStyle="1" w:styleId="AE78582D95A54DBBBD5B8AC51F7DD2DC1">
    <w:name w:val="AE78582D95A54DBBBD5B8AC51F7DD2DC1"/>
    <w:rsid w:val="00702B2D"/>
    <w:rPr>
      <w:rFonts w:eastAsiaTheme="minorHAnsi"/>
    </w:rPr>
  </w:style>
  <w:style w:type="paragraph" w:customStyle="1" w:styleId="8CA9FE6C5631433BA6D9E83AA92B83EC6">
    <w:name w:val="8CA9FE6C5631433BA6D9E83AA92B83EC6"/>
    <w:rsid w:val="00702B2D"/>
    <w:rPr>
      <w:rFonts w:eastAsiaTheme="minorHAnsi"/>
    </w:rPr>
  </w:style>
  <w:style w:type="paragraph" w:customStyle="1" w:styleId="5094087A74FA4041AB71D3338F4766146">
    <w:name w:val="5094087A74FA4041AB71D3338F4766146"/>
    <w:rsid w:val="00702B2D"/>
    <w:rPr>
      <w:rFonts w:eastAsiaTheme="minorHAnsi"/>
    </w:rPr>
  </w:style>
  <w:style w:type="paragraph" w:customStyle="1" w:styleId="D5DF5F40ADBF4F6FAF9B03E3FAB7AD866">
    <w:name w:val="D5DF5F40ADBF4F6FAF9B03E3FAB7AD866"/>
    <w:rsid w:val="00702B2D"/>
    <w:rPr>
      <w:rFonts w:eastAsiaTheme="minorHAnsi"/>
    </w:rPr>
  </w:style>
  <w:style w:type="paragraph" w:customStyle="1" w:styleId="90CADC2081F14B29AC7A18C3D51893E36">
    <w:name w:val="90CADC2081F14B29AC7A18C3D51893E36"/>
    <w:rsid w:val="00702B2D"/>
    <w:rPr>
      <w:rFonts w:eastAsiaTheme="minorHAnsi"/>
    </w:rPr>
  </w:style>
  <w:style w:type="paragraph" w:customStyle="1" w:styleId="EA1D559F54BA4F489049E5680AA2D74F6">
    <w:name w:val="EA1D559F54BA4F489049E5680AA2D74F6"/>
    <w:rsid w:val="00702B2D"/>
    <w:rPr>
      <w:rFonts w:eastAsiaTheme="minorHAnsi"/>
    </w:rPr>
  </w:style>
  <w:style w:type="paragraph" w:customStyle="1" w:styleId="616D028AA0A94AF7978DC93341C8EE511">
    <w:name w:val="616D028AA0A94AF7978DC93341C8EE511"/>
    <w:rsid w:val="00702B2D"/>
    <w:rPr>
      <w:rFonts w:eastAsiaTheme="minorHAnsi"/>
    </w:rPr>
  </w:style>
  <w:style w:type="paragraph" w:customStyle="1" w:styleId="9EFBD7185C5C425FA7F3B2B4B8DEC7121">
    <w:name w:val="9EFBD7185C5C425FA7F3B2B4B8DEC7121"/>
    <w:rsid w:val="00702B2D"/>
    <w:rPr>
      <w:rFonts w:eastAsiaTheme="minorHAnsi"/>
    </w:rPr>
  </w:style>
  <w:style w:type="paragraph" w:customStyle="1" w:styleId="7CA98B695AE94DF9AFEA5F8BCC2165746">
    <w:name w:val="7CA98B695AE94DF9AFEA5F8BCC2165746"/>
    <w:rsid w:val="00702B2D"/>
    <w:rPr>
      <w:rFonts w:eastAsiaTheme="minorHAnsi"/>
    </w:rPr>
  </w:style>
  <w:style w:type="paragraph" w:customStyle="1" w:styleId="A69914CE8BC94062B7A45110A802077B6">
    <w:name w:val="A69914CE8BC94062B7A45110A802077B6"/>
    <w:rsid w:val="00702B2D"/>
    <w:rPr>
      <w:rFonts w:eastAsiaTheme="minorHAnsi"/>
    </w:rPr>
  </w:style>
  <w:style w:type="paragraph" w:customStyle="1" w:styleId="EC15507488AA4FA1B0CD714328425EBF7">
    <w:name w:val="EC15507488AA4FA1B0CD714328425EBF7"/>
    <w:rsid w:val="00D818A8"/>
    <w:rPr>
      <w:rFonts w:eastAsiaTheme="minorHAnsi"/>
    </w:rPr>
  </w:style>
  <w:style w:type="paragraph" w:customStyle="1" w:styleId="961BDC29115D40D6837C2A053953D6837">
    <w:name w:val="961BDC29115D40D6837C2A053953D6837"/>
    <w:rsid w:val="00D818A8"/>
    <w:rPr>
      <w:rFonts w:eastAsiaTheme="minorHAnsi"/>
    </w:rPr>
  </w:style>
  <w:style w:type="paragraph" w:customStyle="1" w:styleId="FDA08C18C329484FB3BC78EA681D53C87">
    <w:name w:val="FDA08C18C329484FB3BC78EA681D53C87"/>
    <w:rsid w:val="00D818A8"/>
    <w:rPr>
      <w:rFonts w:eastAsiaTheme="minorHAnsi"/>
    </w:rPr>
  </w:style>
  <w:style w:type="paragraph" w:customStyle="1" w:styleId="D6B5BB82C0394366840A231886C138717">
    <w:name w:val="D6B5BB82C0394366840A231886C138717"/>
    <w:rsid w:val="00D818A8"/>
    <w:rPr>
      <w:rFonts w:eastAsiaTheme="minorHAnsi"/>
    </w:rPr>
  </w:style>
  <w:style w:type="paragraph" w:customStyle="1" w:styleId="76022AB28A574EEC8B5A05B42659668B7">
    <w:name w:val="76022AB28A574EEC8B5A05B42659668B7"/>
    <w:rsid w:val="00D818A8"/>
    <w:rPr>
      <w:rFonts w:eastAsiaTheme="minorHAnsi"/>
    </w:rPr>
  </w:style>
  <w:style w:type="paragraph" w:customStyle="1" w:styleId="EEBAC726221740629B957FD87E33C0E31">
    <w:name w:val="EEBAC726221740629B957FD87E33C0E31"/>
    <w:rsid w:val="00D818A8"/>
    <w:rPr>
      <w:rFonts w:eastAsiaTheme="minorHAnsi"/>
    </w:rPr>
  </w:style>
  <w:style w:type="paragraph" w:customStyle="1" w:styleId="01D5288CD2054F318857EAD3BA2A8FB12">
    <w:name w:val="01D5288CD2054F318857EAD3BA2A8FB12"/>
    <w:rsid w:val="00D818A8"/>
    <w:rPr>
      <w:rFonts w:eastAsiaTheme="minorHAnsi"/>
    </w:rPr>
  </w:style>
  <w:style w:type="paragraph" w:customStyle="1" w:styleId="AE78582D95A54DBBBD5B8AC51F7DD2DC2">
    <w:name w:val="AE78582D95A54DBBBD5B8AC51F7DD2DC2"/>
    <w:rsid w:val="00D818A8"/>
    <w:rPr>
      <w:rFonts w:eastAsiaTheme="minorHAnsi"/>
    </w:rPr>
  </w:style>
  <w:style w:type="paragraph" w:customStyle="1" w:styleId="8CA9FE6C5631433BA6D9E83AA92B83EC7">
    <w:name w:val="8CA9FE6C5631433BA6D9E83AA92B83EC7"/>
    <w:rsid w:val="00D818A8"/>
    <w:rPr>
      <w:rFonts w:eastAsiaTheme="minorHAnsi"/>
    </w:rPr>
  </w:style>
  <w:style w:type="paragraph" w:customStyle="1" w:styleId="5094087A74FA4041AB71D3338F4766147">
    <w:name w:val="5094087A74FA4041AB71D3338F4766147"/>
    <w:rsid w:val="00D818A8"/>
    <w:rPr>
      <w:rFonts w:eastAsiaTheme="minorHAnsi"/>
    </w:rPr>
  </w:style>
  <w:style w:type="paragraph" w:customStyle="1" w:styleId="D5DF5F40ADBF4F6FAF9B03E3FAB7AD867">
    <w:name w:val="D5DF5F40ADBF4F6FAF9B03E3FAB7AD867"/>
    <w:rsid w:val="00D818A8"/>
    <w:rPr>
      <w:rFonts w:eastAsiaTheme="minorHAnsi"/>
    </w:rPr>
  </w:style>
  <w:style w:type="paragraph" w:customStyle="1" w:styleId="90CADC2081F14B29AC7A18C3D51893E37">
    <w:name w:val="90CADC2081F14B29AC7A18C3D51893E37"/>
    <w:rsid w:val="00D818A8"/>
    <w:rPr>
      <w:rFonts w:eastAsiaTheme="minorHAnsi"/>
    </w:rPr>
  </w:style>
  <w:style w:type="paragraph" w:customStyle="1" w:styleId="EA1D559F54BA4F489049E5680AA2D74F7">
    <w:name w:val="EA1D559F54BA4F489049E5680AA2D74F7"/>
    <w:rsid w:val="00D818A8"/>
    <w:rPr>
      <w:rFonts w:eastAsiaTheme="minorHAnsi"/>
    </w:rPr>
  </w:style>
  <w:style w:type="paragraph" w:customStyle="1" w:styleId="616D028AA0A94AF7978DC93341C8EE512">
    <w:name w:val="616D028AA0A94AF7978DC93341C8EE512"/>
    <w:rsid w:val="00D818A8"/>
    <w:rPr>
      <w:rFonts w:eastAsiaTheme="minorHAnsi"/>
    </w:rPr>
  </w:style>
  <w:style w:type="paragraph" w:customStyle="1" w:styleId="9EFBD7185C5C425FA7F3B2B4B8DEC7122">
    <w:name w:val="9EFBD7185C5C425FA7F3B2B4B8DEC7122"/>
    <w:rsid w:val="00D818A8"/>
    <w:rPr>
      <w:rFonts w:eastAsiaTheme="minorHAnsi"/>
    </w:rPr>
  </w:style>
  <w:style w:type="paragraph" w:customStyle="1" w:styleId="7CA98B695AE94DF9AFEA5F8BCC2165747">
    <w:name w:val="7CA98B695AE94DF9AFEA5F8BCC2165747"/>
    <w:rsid w:val="00D818A8"/>
    <w:rPr>
      <w:rFonts w:eastAsiaTheme="minorHAnsi"/>
    </w:rPr>
  </w:style>
  <w:style w:type="paragraph" w:customStyle="1" w:styleId="A69914CE8BC94062B7A45110A802077B7">
    <w:name w:val="A69914CE8BC94062B7A45110A802077B7"/>
    <w:rsid w:val="00D818A8"/>
    <w:rPr>
      <w:rFonts w:eastAsiaTheme="minorHAnsi"/>
    </w:rPr>
  </w:style>
  <w:style w:type="paragraph" w:customStyle="1" w:styleId="02476F9CA71749B0B8C84A1A820B3806">
    <w:name w:val="02476F9CA71749B0B8C84A1A820B3806"/>
    <w:rsid w:val="00774DA8"/>
  </w:style>
  <w:style w:type="paragraph" w:customStyle="1" w:styleId="F04E49170DF34F08A3D189298B8A114E">
    <w:name w:val="F04E49170DF34F08A3D189298B8A114E"/>
    <w:rsid w:val="00774DA8"/>
  </w:style>
  <w:style w:type="paragraph" w:customStyle="1" w:styleId="84EDEDC7B3A8478FA4A2B12B66A32D97">
    <w:name w:val="84EDEDC7B3A8478FA4A2B12B66A32D97"/>
    <w:rsid w:val="00774DA8"/>
  </w:style>
  <w:style w:type="paragraph" w:customStyle="1" w:styleId="AF875A03FFDF4555B8DD385DB2FB571A">
    <w:name w:val="AF875A03FFDF4555B8DD385DB2FB571A"/>
    <w:rsid w:val="00774DA8"/>
  </w:style>
  <w:style w:type="paragraph" w:customStyle="1" w:styleId="A4EF529DFD2F4D7694F256D3AC15B3CD">
    <w:name w:val="A4EF529DFD2F4D7694F256D3AC15B3CD"/>
    <w:rsid w:val="00774DA8"/>
  </w:style>
  <w:style w:type="paragraph" w:customStyle="1" w:styleId="9977FF620DFC4A52B5BEF98A36DF4B76">
    <w:name w:val="9977FF620DFC4A52B5BEF98A36DF4B76"/>
    <w:rsid w:val="00774DA8"/>
  </w:style>
  <w:style w:type="paragraph" w:customStyle="1" w:styleId="3C7A902B58024BB3A804E07FC56CD815">
    <w:name w:val="3C7A902B58024BB3A804E07FC56CD815"/>
    <w:rsid w:val="00774DA8"/>
  </w:style>
  <w:style w:type="paragraph" w:customStyle="1" w:styleId="ED451B317459424984265B82BF90BCB8">
    <w:name w:val="ED451B317459424984265B82BF90BCB8"/>
    <w:rsid w:val="00774DA8"/>
  </w:style>
  <w:style w:type="paragraph" w:customStyle="1" w:styleId="7A25C889D8EF4AFDB3F33291632ADE2F">
    <w:name w:val="7A25C889D8EF4AFDB3F33291632ADE2F"/>
    <w:rsid w:val="00925569"/>
  </w:style>
  <w:style w:type="paragraph" w:customStyle="1" w:styleId="EC15507488AA4FA1B0CD714328425EBF8">
    <w:name w:val="EC15507488AA4FA1B0CD714328425EBF8"/>
    <w:rsid w:val="003A0195"/>
    <w:rPr>
      <w:rFonts w:eastAsiaTheme="minorHAnsi"/>
    </w:rPr>
  </w:style>
  <w:style w:type="paragraph" w:customStyle="1" w:styleId="961BDC29115D40D6837C2A053953D6838">
    <w:name w:val="961BDC29115D40D6837C2A053953D6838"/>
    <w:rsid w:val="003A0195"/>
    <w:rPr>
      <w:rFonts w:eastAsiaTheme="minorHAnsi"/>
    </w:rPr>
  </w:style>
  <w:style w:type="paragraph" w:customStyle="1" w:styleId="FDA08C18C329484FB3BC78EA681D53C88">
    <w:name w:val="FDA08C18C329484FB3BC78EA681D53C88"/>
    <w:rsid w:val="003A0195"/>
    <w:rPr>
      <w:rFonts w:eastAsiaTheme="minorHAnsi"/>
    </w:rPr>
  </w:style>
  <w:style w:type="paragraph" w:customStyle="1" w:styleId="D6B5BB82C0394366840A231886C138718">
    <w:name w:val="D6B5BB82C0394366840A231886C138718"/>
    <w:rsid w:val="003A0195"/>
    <w:rPr>
      <w:rFonts w:eastAsiaTheme="minorHAnsi"/>
    </w:rPr>
  </w:style>
  <w:style w:type="paragraph" w:customStyle="1" w:styleId="76022AB28A574EEC8B5A05B42659668B8">
    <w:name w:val="76022AB28A574EEC8B5A05B42659668B8"/>
    <w:rsid w:val="003A0195"/>
    <w:rPr>
      <w:rFonts w:eastAsiaTheme="minorHAnsi"/>
    </w:rPr>
  </w:style>
  <w:style w:type="paragraph" w:customStyle="1" w:styleId="EEBAC726221740629B957FD87E33C0E32">
    <w:name w:val="EEBAC726221740629B957FD87E33C0E32"/>
    <w:rsid w:val="003A0195"/>
    <w:rPr>
      <w:rFonts w:eastAsiaTheme="minorHAnsi"/>
    </w:rPr>
  </w:style>
  <w:style w:type="paragraph" w:customStyle="1" w:styleId="01D5288CD2054F318857EAD3BA2A8FB13">
    <w:name w:val="01D5288CD2054F318857EAD3BA2A8FB13"/>
    <w:rsid w:val="003A0195"/>
    <w:rPr>
      <w:rFonts w:eastAsiaTheme="minorHAnsi"/>
    </w:rPr>
  </w:style>
  <w:style w:type="paragraph" w:customStyle="1" w:styleId="7A25C889D8EF4AFDB3F33291632ADE2F1">
    <w:name w:val="7A25C889D8EF4AFDB3F33291632ADE2F1"/>
    <w:rsid w:val="003A0195"/>
    <w:rPr>
      <w:rFonts w:eastAsiaTheme="minorHAnsi"/>
    </w:rPr>
  </w:style>
  <w:style w:type="paragraph" w:customStyle="1" w:styleId="8CA9FE6C5631433BA6D9E83AA92B83EC8">
    <w:name w:val="8CA9FE6C5631433BA6D9E83AA92B83EC8"/>
    <w:rsid w:val="003A0195"/>
    <w:rPr>
      <w:rFonts w:eastAsiaTheme="minorHAnsi"/>
    </w:rPr>
  </w:style>
  <w:style w:type="paragraph" w:customStyle="1" w:styleId="5094087A74FA4041AB71D3338F4766148">
    <w:name w:val="5094087A74FA4041AB71D3338F4766148"/>
    <w:rsid w:val="003A0195"/>
    <w:rPr>
      <w:rFonts w:eastAsiaTheme="minorHAnsi"/>
    </w:rPr>
  </w:style>
  <w:style w:type="paragraph" w:customStyle="1" w:styleId="D5DF5F40ADBF4F6FAF9B03E3FAB7AD868">
    <w:name w:val="D5DF5F40ADBF4F6FAF9B03E3FAB7AD868"/>
    <w:rsid w:val="003A0195"/>
    <w:rPr>
      <w:rFonts w:eastAsiaTheme="minorHAnsi"/>
    </w:rPr>
  </w:style>
  <w:style w:type="paragraph" w:customStyle="1" w:styleId="90CADC2081F14B29AC7A18C3D51893E38">
    <w:name w:val="90CADC2081F14B29AC7A18C3D51893E38"/>
    <w:rsid w:val="003A0195"/>
    <w:rPr>
      <w:rFonts w:eastAsiaTheme="minorHAnsi"/>
    </w:rPr>
  </w:style>
  <w:style w:type="paragraph" w:customStyle="1" w:styleId="3C7A902B58024BB3A804E07FC56CD8151">
    <w:name w:val="3C7A902B58024BB3A804E07FC56CD8151"/>
    <w:rsid w:val="003A0195"/>
    <w:rPr>
      <w:rFonts w:eastAsiaTheme="minorHAnsi"/>
    </w:rPr>
  </w:style>
  <w:style w:type="paragraph" w:customStyle="1" w:styleId="ED451B317459424984265B82BF90BCB81">
    <w:name w:val="ED451B317459424984265B82BF90BCB81"/>
    <w:rsid w:val="003A0195"/>
    <w:rPr>
      <w:rFonts w:eastAsiaTheme="minorHAnsi"/>
    </w:rPr>
  </w:style>
  <w:style w:type="paragraph" w:customStyle="1" w:styleId="02476F9CA71749B0B8C84A1A820B38061">
    <w:name w:val="02476F9CA71749B0B8C84A1A820B38061"/>
    <w:rsid w:val="003A0195"/>
    <w:rPr>
      <w:rFonts w:eastAsiaTheme="minorHAnsi"/>
    </w:rPr>
  </w:style>
  <w:style w:type="paragraph" w:customStyle="1" w:styleId="F04E49170DF34F08A3D189298B8A114E1">
    <w:name w:val="F04E49170DF34F08A3D189298B8A114E1"/>
    <w:rsid w:val="003A0195"/>
    <w:rPr>
      <w:rFonts w:eastAsiaTheme="minorHAnsi"/>
    </w:rPr>
  </w:style>
  <w:style w:type="paragraph" w:customStyle="1" w:styleId="84EDEDC7B3A8478FA4A2B12B66A32D971">
    <w:name w:val="84EDEDC7B3A8478FA4A2B12B66A32D971"/>
    <w:rsid w:val="003A0195"/>
    <w:rPr>
      <w:rFonts w:eastAsiaTheme="minorHAnsi"/>
    </w:rPr>
  </w:style>
  <w:style w:type="paragraph" w:customStyle="1" w:styleId="EC15507488AA4FA1B0CD714328425EBF9">
    <w:name w:val="EC15507488AA4FA1B0CD714328425EBF9"/>
    <w:rsid w:val="003A0195"/>
    <w:rPr>
      <w:rFonts w:eastAsiaTheme="minorHAnsi"/>
    </w:rPr>
  </w:style>
  <w:style w:type="paragraph" w:customStyle="1" w:styleId="961BDC29115D40D6837C2A053953D6839">
    <w:name w:val="961BDC29115D40D6837C2A053953D6839"/>
    <w:rsid w:val="003A0195"/>
    <w:rPr>
      <w:rFonts w:eastAsiaTheme="minorHAnsi"/>
    </w:rPr>
  </w:style>
  <w:style w:type="paragraph" w:customStyle="1" w:styleId="FDA08C18C329484FB3BC78EA681D53C89">
    <w:name w:val="FDA08C18C329484FB3BC78EA681D53C89"/>
    <w:rsid w:val="003A0195"/>
    <w:rPr>
      <w:rFonts w:eastAsiaTheme="minorHAnsi"/>
    </w:rPr>
  </w:style>
  <w:style w:type="paragraph" w:customStyle="1" w:styleId="D6B5BB82C0394366840A231886C138719">
    <w:name w:val="D6B5BB82C0394366840A231886C138719"/>
    <w:rsid w:val="003A0195"/>
    <w:rPr>
      <w:rFonts w:eastAsiaTheme="minorHAnsi"/>
    </w:rPr>
  </w:style>
  <w:style w:type="paragraph" w:customStyle="1" w:styleId="76022AB28A574EEC8B5A05B42659668B9">
    <w:name w:val="76022AB28A574EEC8B5A05B42659668B9"/>
    <w:rsid w:val="003A0195"/>
    <w:rPr>
      <w:rFonts w:eastAsiaTheme="minorHAnsi"/>
    </w:rPr>
  </w:style>
  <w:style w:type="paragraph" w:customStyle="1" w:styleId="EEBAC726221740629B957FD87E33C0E33">
    <w:name w:val="EEBAC726221740629B957FD87E33C0E33"/>
    <w:rsid w:val="003A0195"/>
    <w:rPr>
      <w:rFonts w:eastAsiaTheme="minorHAnsi"/>
    </w:rPr>
  </w:style>
  <w:style w:type="paragraph" w:customStyle="1" w:styleId="01D5288CD2054F318857EAD3BA2A8FB14">
    <w:name w:val="01D5288CD2054F318857EAD3BA2A8FB14"/>
    <w:rsid w:val="003A0195"/>
    <w:rPr>
      <w:rFonts w:eastAsiaTheme="minorHAnsi"/>
    </w:rPr>
  </w:style>
  <w:style w:type="paragraph" w:customStyle="1" w:styleId="7A25C889D8EF4AFDB3F33291632ADE2F2">
    <w:name w:val="7A25C889D8EF4AFDB3F33291632ADE2F2"/>
    <w:rsid w:val="003A0195"/>
    <w:rPr>
      <w:rFonts w:eastAsiaTheme="minorHAnsi"/>
    </w:rPr>
  </w:style>
  <w:style w:type="paragraph" w:customStyle="1" w:styleId="8CA9FE6C5631433BA6D9E83AA92B83EC9">
    <w:name w:val="8CA9FE6C5631433BA6D9E83AA92B83EC9"/>
    <w:rsid w:val="003A0195"/>
    <w:rPr>
      <w:rFonts w:eastAsiaTheme="minorHAnsi"/>
    </w:rPr>
  </w:style>
  <w:style w:type="paragraph" w:customStyle="1" w:styleId="5094087A74FA4041AB71D3338F4766149">
    <w:name w:val="5094087A74FA4041AB71D3338F4766149"/>
    <w:rsid w:val="003A0195"/>
    <w:rPr>
      <w:rFonts w:eastAsiaTheme="minorHAnsi"/>
    </w:rPr>
  </w:style>
  <w:style w:type="paragraph" w:customStyle="1" w:styleId="D5DF5F40ADBF4F6FAF9B03E3FAB7AD869">
    <w:name w:val="D5DF5F40ADBF4F6FAF9B03E3FAB7AD869"/>
    <w:rsid w:val="003A0195"/>
    <w:rPr>
      <w:rFonts w:eastAsiaTheme="minorHAnsi"/>
    </w:rPr>
  </w:style>
  <w:style w:type="paragraph" w:customStyle="1" w:styleId="90CADC2081F14B29AC7A18C3D51893E39">
    <w:name w:val="90CADC2081F14B29AC7A18C3D51893E39"/>
    <w:rsid w:val="003A0195"/>
    <w:rPr>
      <w:rFonts w:eastAsiaTheme="minorHAnsi"/>
    </w:rPr>
  </w:style>
  <w:style w:type="paragraph" w:customStyle="1" w:styleId="3C7A902B58024BB3A804E07FC56CD8152">
    <w:name w:val="3C7A902B58024BB3A804E07FC56CD8152"/>
    <w:rsid w:val="003A0195"/>
    <w:rPr>
      <w:rFonts w:eastAsiaTheme="minorHAnsi"/>
    </w:rPr>
  </w:style>
  <w:style w:type="paragraph" w:customStyle="1" w:styleId="ED451B317459424984265B82BF90BCB82">
    <w:name w:val="ED451B317459424984265B82BF90BCB82"/>
    <w:rsid w:val="003A0195"/>
    <w:rPr>
      <w:rFonts w:eastAsiaTheme="minorHAnsi"/>
    </w:rPr>
  </w:style>
  <w:style w:type="paragraph" w:customStyle="1" w:styleId="02476F9CA71749B0B8C84A1A820B38062">
    <w:name w:val="02476F9CA71749B0B8C84A1A820B38062"/>
    <w:rsid w:val="003A0195"/>
    <w:rPr>
      <w:rFonts w:eastAsiaTheme="minorHAnsi"/>
    </w:rPr>
  </w:style>
  <w:style w:type="paragraph" w:customStyle="1" w:styleId="F04E49170DF34F08A3D189298B8A114E2">
    <w:name w:val="F04E49170DF34F08A3D189298B8A114E2"/>
    <w:rsid w:val="003A0195"/>
    <w:rPr>
      <w:rFonts w:eastAsiaTheme="minorHAnsi"/>
    </w:rPr>
  </w:style>
  <w:style w:type="paragraph" w:customStyle="1" w:styleId="84EDEDC7B3A8478FA4A2B12B66A32D972">
    <w:name w:val="84EDEDC7B3A8478FA4A2B12B66A32D972"/>
    <w:rsid w:val="003A0195"/>
    <w:rPr>
      <w:rFonts w:eastAsiaTheme="minorHAnsi"/>
    </w:rPr>
  </w:style>
  <w:style w:type="paragraph" w:customStyle="1" w:styleId="EF6C418950FA4072ABEC849B556207F6">
    <w:name w:val="EF6C418950FA4072ABEC849B556207F6"/>
    <w:rsid w:val="007A6991"/>
  </w:style>
  <w:style w:type="paragraph" w:customStyle="1" w:styleId="ED4263E33F4C4D77A9685D65E49AD0F3">
    <w:name w:val="ED4263E33F4C4D77A9685D65E49AD0F3"/>
    <w:rsid w:val="007A6991"/>
  </w:style>
  <w:style w:type="paragraph" w:customStyle="1" w:styleId="287465DB4FED4460AFF38F9ADB72F0FD">
    <w:name w:val="287465DB4FED4460AFF38F9ADB72F0FD"/>
    <w:rsid w:val="007A6991"/>
  </w:style>
  <w:style w:type="paragraph" w:customStyle="1" w:styleId="E24E1804541845FBB8082F625359313F">
    <w:name w:val="E24E1804541845FBB8082F625359313F"/>
    <w:rsid w:val="007A6991"/>
  </w:style>
  <w:style w:type="paragraph" w:customStyle="1" w:styleId="05AAE25436264B5AB7010415AB66A429">
    <w:name w:val="05AAE25436264B5AB7010415AB66A429"/>
    <w:rsid w:val="007A6991"/>
  </w:style>
  <w:style w:type="paragraph" w:customStyle="1" w:styleId="CED6B85F578D48438E2FDBE2D6841DB5">
    <w:name w:val="CED6B85F578D48438E2FDBE2D6841DB5"/>
    <w:rsid w:val="007A6991"/>
  </w:style>
  <w:style w:type="paragraph" w:customStyle="1" w:styleId="2D6F669B7A774737B33BD1255CEDF0D3">
    <w:name w:val="2D6F669B7A774737B33BD1255CEDF0D3"/>
    <w:rsid w:val="007A6991"/>
  </w:style>
  <w:style w:type="paragraph" w:customStyle="1" w:styleId="B5EFF86E1A684BE09038243559029228">
    <w:name w:val="B5EFF86E1A684BE09038243559029228"/>
    <w:rsid w:val="0029077B"/>
  </w:style>
  <w:style w:type="paragraph" w:customStyle="1" w:styleId="A3FB701D3E084A2E80F1F1B456B7E2E6">
    <w:name w:val="A3FB701D3E084A2E80F1F1B456B7E2E6"/>
    <w:rsid w:val="0029077B"/>
  </w:style>
  <w:style w:type="paragraph" w:customStyle="1" w:styleId="2A2142CC1973462691511A9C72FBEA4D">
    <w:name w:val="2A2142CC1973462691511A9C72FBEA4D"/>
    <w:rsid w:val="0029077B"/>
  </w:style>
  <w:style w:type="paragraph" w:customStyle="1" w:styleId="64F749996916436F859983B6C59700E7">
    <w:name w:val="64F749996916436F859983B6C59700E7"/>
    <w:rsid w:val="0029077B"/>
  </w:style>
  <w:style w:type="paragraph" w:customStyle="1" w:styleId="CCAFBA52B5EE4138AA27EEF3F401A284">
    <w:name w:val="CCAFBA52B5EE4138AA27EEF3F401A284"/>
    <w:rsid w:val="0029077B"/>
  </w:style>
  <w:style w:type="paragraph" w:customStyle="1" w:styleId="763E454EF8F3414C998C8E4D31CCC173">
    <w:name w:val="763E454EF8F3414C998C8E4D31CCC173"/>
    <w:rsid w:val="0029077B"/>
  </w:style>
  <w:style w:type="paragraph" w:customStyle="1" w:styleId="05DDD0948045449BB8F578D33E68CE83">
    <w:name w:val="05DDD0948045449BB8F578D33E68CE83"/>
    <w:rsid w:val="0029077B"/>
  </w:style>
  <w:style w:type="paragraph" w:customStyle="1" w:styleId="CBE62F80C90143E4B7F9E185F6C6C06F">
    <w:name w:val="CBE62F80C90143E4B7F9E185F6C6C06F"/>
    <w:rsid w:val="0029077B"/>
  </w:style>
  <w:style w:type="paragraph" w:customStyle="1" w:styleId="EE6547DCD8A442319025B06A4E92E2E0">
    <w:name w:val="EE6547DCD8A442319025B06A4E92E2E0"/>
    <w:rsid w:val="0029077B"/>
  </w:style>
  <w:style w:type="paragraph" w:customStyle="1" w:styleId="C7592B561C1247A88FC966E532EF0758">
    <w:name w:val="C7592B561C1247A88FC966E532EF0758"/>
    <w:rsid w:val="0029077B"/>
  </w:style>
  <w:style w:type="paragraph" w:customStyle="1" w:styleId="405B4BFC8E5E4E738221580C5FB2E21E">
    <w:name w:val="405B4BFC8E5E4E738221580C5FB2E21E"/>
    <w:rsid w:val="0029077B"/>
  </w:style>
  <w:style w:type="paragraph" w:customStyle="1" w:styleId="279DDBD5E9D34DE681F2D2B8F1D06E5E">
    <w:name w:val="279DDBD5E9D34DE681F2D2B8F1D06E5E"/>
    <w:rsid w:val="0029077B"/>
  </w:style>
  <w:style w:type="paragraph" w:customStyle="1" w:styleId="53E67E8F63AC4A048906275D4E95BFDD">
    <w:name w:val="53E67E8F63AC4A048906275D4E95BFDD"/>
    <w:rsid w:val="0029077B"/>
  </w:style>
  <w:style w:type="paragraph" w:customStyle="1" w:styleId="AA8D5A90EFC24272AB02076E8B07C271">
    <w:name w:val="AA8D5A90EFC24272AB02076E8B07C271"/>
    <w:rsid w:val="0029077B"/>
  </w:style>
  <w:style w:type="paragraph" w:customStyle="1" w:styleId="0CDF42A756A1412F9B496DB49B635A02">
    <w:name w:val="0CDF42A756A1412F9B496DB49B635A02"/>
    <w:rsid w:val="0029077B"/>
  </w:style>
  <w:style w:type="paragraph" w:customStyle="1" w:styleId="910EF7CF649046048405A100FDF3F3EA">
    <w:name w:val="910EF7CF649046048405A100FDF3F3EA"/>
    <w:rsid w:val="0029077B"/>
  </w:style>
  <w:style w:type="paragraph" w:customStyle="1" w:styleId="E30251E5F2494D95B21B86DB2E069336">
    <w:name w:val="E30251E5F2494D95B21B86DB2E069336"/>
    <w:rsid w:val="0029077B"/>
  </w:style>
  <w:style w:type="paragraph" w:customStyle="1" w:styleId="C4D08B66245E4D24BC4AF2ECE3C69D74">
    <w:name w:val="C4D08B66245E4D24BC4AF2ECE3C69D74"/>
    <w:rsid w:val="0029077B"/>
  </w:style>
  <w:style w:type="paragraph" w:customStyle="1" w:styleId="02A7EDA5F1344366AB5D5C25B96894D8">
    <w:name w:val="02A7EDA5F1344366AB5D5C25B96894D8"/>
    <w:rsid w:val="0029077B"/>
  </w:style>
  <w:style w:type="paragraph" w:customStyle="1" w:styleId="332A29881094411B80F5FEEAEB82A990">
    <w:name w:val="332A29881094411B80F5FEEAEB82A990"/>
    <w:rsid w:val="0029077B"/>
  </w:style>
  <w:style w:type="paragraph" w:customStyle="1" w:styleId="5D9EF87411B34A90B1BEBD2F89A7BA9C">
    <w:name w:val="5D9EF87411B34A90B1BEBD2F89A7BA9C"/>
    <w:rsid w:val="0029077B"/>
  </w:style>
  <w:style w:type="paragraph" w:customStyle="1" w:styleId="7E478920BE304F6181FDB1CA441AA180">
    <w:name w:val="7E478920BE304F6181FDB1CA441AA180"/>
    <w:rsid w:val="0029077B"/>
  </w:style>
  <w:style w:type="paragraph" w:customStyle="1" w:styleId="0BA035B7173141649EFDD6A6C4539BEB">
    <w:name w:val="0BA035B7173141649EFDD6A6C4539BEB"/>
    <w:rsid w:val="0029077B"/>
  </w:style>
  <w:style w:type="paragraph" w:customStyle="1" w:styleId="CE7771C25784483899C6FBE94E307109">
    <w:name w:val="CE7771C25784483899C6FBE94E307109"/>
    <w:rsid w:val="0029077B"/>
  </w:style>
  <w:style w:type="paragraph" w:customStyle="1" w:styleId="C24741A000894317B58453999861803B">
    <w:name w:val="C24741A000894317B58453999861803B"/>
    <w:rsid w:val="0029077B"/>
  </w:style>
  <w:style w:type="paragraph" w:customStyle="1" w:styleId="891F76685FAC46538F4C5C0C529FB7D8">
    <w:name w:val="891F76685FAC46538F4C5C0C529FB7D8"/>
    <w:rsid w:val="0029077B"/>
  </w:style>
  <w:style w:type="paragraph" w:customStyle="1" w:styleId="A56810841EB04AFCB58127CAB9D81576">
    <w:name w:val="A56810841EB04AFCB58127CAB9D81576"/>
    <w:rsid w:val="0029077B"/>
  </w:style>
  <w:style w:type="paragraph" w:customStyle="1" w:styleId="BD0081940DBE4142A5B618849A3D1CD0">
    <w:name w:val="BD0081940DBE4142A5B618849A3D1CD0"/>
    <w:rsid w:val="0029077B"/>
  </w:style>
  <w:style w:type="paragraph" w:customStyle="1" w:styleId="83E6059B71AC4A28B7C477AF5F6594D5">
    <w:name w:val="83E6059B71AC4A28B7C477AF5F6594D5"/>
    <w:rsid w:val="0029077B"/>
  </w:style>
  <w:style w:type="paragraph" w:customStyle="1" w:styleId="BE8A9E22F6CA467F83147EAB1126DACA">
    <w:name w:val="BE8A9E22F6CA467F83147EAB1126DACA"/>
    <w:rsid w:val="0029077B"/>
  </w:style>
  <w:style w:type="paragraph" w:customStyle="1" w:styleId="FBD98597BA264DE38820816EBF2E632C">
    <w:name w:val="FBD98597BA264DE38820816EBF2E632C"/>
    <w:rsid w:val="0029077B"/>
  </w:style>
  <w:style w:type="paragraph" w:customStyle="1" w:styleId="2A6A4145857F43579C46C3B41B52D0B7">
    <w:name w:val="2A6A4145857F43579C46C3B41B52D0B7"/>
    <w:rsid w:val="0029077B"/>
  </w:style>
  <w:style w:type="paragraph" w:customStyle="1" w:styleId="57E9F6090AFF4C3B9E7B0474D42CA8F0">
    <w:name w:val="57E9F6090AFF4C3B9E7B0474D42CA8F0"/>
    <w:rsid w:val="0029077B"/>
  </w:style>
  <w:style w:type="paragraph" w:customStyle="1" w:styleId="B5CE6AE24E9A4190B7BF0AFC60C2C611">
    <w:name w:val="B5CE6AE24E9A4190B7BF0AFC60C2C611"/>
    <w:rsid w:val="0029077B"/>
  </w:style>
  <w:style w:type="paragraph" w:customStyle="1" w:styleId="1B8A93D5D7284C3EA7EB9F4087154C6A">
    <w:name w:val="1B8A93D5D7284C3EA7EB9F4087154C6A"/>
    <w:rsid w:val="0029077B"/>
  </w:style>
  <w:style w:type="paragraph" w:customStyle="1" w:styleId="95B9CD0407FE40F4BB5EAC37100CFD8A">
    <w:name w:val="95B9CD0407FE40F4BB5EAC37100CFD8A"/>
    <w:rsid w:val="0029077B"/>
  </w:style>
  <w:style w:type="paragraph" w:customStyle="1" w:styleId="4A70B1E8DF364EF380D73BA398CEFB9E">
    <w:name w:val="4A70B1E8DF364EF380D73BA398CEFB9E"/>
    <w:rsid w:val="0029077B"/>
  </w:style>
  <w:style w:type="paragraph" w:customStyle="1" w:styleId="B9649BDBBDDD4B808F0EDAEC5DF07FA5">
    <w:name w:val="B9649BDBBDDD4B808F0EDAEC5DF07FA5"/>
    <w:rsid w:val="0029077B"/>
  </w:style>
  <w:style w:type="paragraph" w:customStyle="1" w:styleId="697BF4319E394D10A134ABE871A9E297">
    <w:name w:val="697BF4319E394D10A134ABE871A9E297"/>
    <w:rsid w:val="0029077B"/>
  </w:style>
  <w:style w:type="paragraph" w:customStyle="1" w:styleId="D7CBD0732871496196BFFA7A16E09073">
    <w:name w:val="D7CBD0732871496196BFFA7A16E09073"/>
    <w:rsid w:val="0029077B"/>
  </w:style>
  <w:style w:type="paragraph" w:customStyle="1" w:styleId="4F32B3670E4849BA8657E00F13E9399C">
    <w:name w:val="4F32B3670E4849BA8657E00F13E9399C"/>
    <w:rsid w:val="0029077B"/>
  </w:style>
  <w:style w:type="paragraph" w:customStyle="1" w:styleId="CD874186BD714046A1D7108AB71BB692">
    <w:name w:val="CD874186BD714046A1D7108AB71BB692"/>
    <w:rsid w:val="0029077B"/>
  </w:style>
  <w:style w:type="paragraph" w:customStyle="1" w:styleId="B62ABFE24C034F9CBC4801AA7E25ABB7">
    <w:name w:val="B62ABFE24C034F9CBC4801AA7E25ABB7"/>
    <w:rsid w:val="0029077B"/>
  </w:style>
  <w:style w:type="paragraph" w:customStyle="1" w:styleId="A5A7C0A6D64C49898E4FE3F9A59C1202">
    <w:name w:val="A5A7C0A6D64C49898E4FE3F9A59C1202"/>
    <w:rsid w:val="0029077B"/>
  </w:style>
  <w:style w:type="paragraph" w:customStyle="1" w:styleId="7C67E2ECC61147C3A9CCC2E788623748">
    <w:name w:val="7C67E2ECC61147C3A9CCC2E788623748"/>
    <w:rsid w:val="0029077B"/>
  </w:style>
  <w:style w:type="paragraph" w:customStyle="1" w:styleId="7EF8D2C4FC3E4E7EACA6264208344600">
    <w:name w:val="7EF8D2C4FC3E4E7EACA6264208344600"/>
    <w:rsid w:val="0029077B"/>
  </w:style>
  <w:style w:type="paragraph" w:customStyle="1" w:styleId="45879BF12DCC42F78AC6B8515ABB73DE">
    <w:name w:val="45879BF12DCC42F78AC6B8515ABB73DE"/>
    <w:rsid w:val="0029077B"/>
  </w:style>
  <w:style w:type="paragraph" w:customStyle="1" w:styleId="EF2B9BE4BE364741A28CE2F37EEA9C55">
    <w:name w:val="EF2B9BE4BE364741A28CE2F37EEA9C55"/>
    <w:rsid w:val="0029077B"/>
  </w:style>
  <w:style w:type="paragraph" w:customStyle="1" w:styleId="28C98996074A4B95B9B8124FDCFD0891">
    <w:name w:val="28C98996074A4B95B9B8124FDCFD0891"/>
    <w:rsid w:val="0029077B"/>
  </w:style>
  <w:style w:type="paragraph" w:customStyle="1" w:styleId="3DD98BBDFF6042D78F60C64D979D50EA">
    <w:name w:val="3DD98BBDFF6042D78F60C64D979D50EA"/>
    <w:rsid w:val="0029077B"/>
  </w:style>
  <w:style w:type="paragraph" w:customStyle="1" w:styleId="C2BB4BF5700449738CC9EECD12FC8306">
    <w:name w:val="C2BB4BF5700449738CC9EECD12FC8306"/>
    <w:rsid w:val="0029077B"/>
  </w:style>
  <w:style w:type="paragraph" w:customStyle="1" w:styleId="C5F3C6B8F8A146FBB0E8093878D433C8">
    <w:name w:val="C5F3C6B8F8A146FBB0E8093878D433C8"/>
    <w:rsid w:val="0029077B"/>
  </w:style>
  <w:style w:type="paragraph" w:customStyle="1" w:styleId="EDF5C039410D49BB8F2529E0DAB166B9">
    <w:name w:val="EDF5C039410D49BB8F2529E0DAB166B9"/>
    <w:rsid w:val="0029077B"/>
  </w:style>
  <w:style w:type="paragraph" w:customStyle="1" w:styleId="B6AB3E177582451A80848BEDDEA97B1D">
    <w:name w:val="B6AB3E177582451A80848BEDDEA97B1D"/>
    <w:rsid w:val="0029077B"/>
  </w:style>
  <w:style w:type="paragraph" w:customStyle="1" w:styleId="2EA3DB37A7B54B7E8FACFEA1575DE7B5">
    <w:name w:val="2EA3DB37A7B54B7E8FACFEA1575DE7B5"/>
    <w:rsid w:val="0029077B"/>
  </w:style>
  <w:style w:type="paragraph" w:customStyle="1" w:styleId="F4F5E8357BD24AF1B9906274030B944F">
    <w:name w:val="F4F5E8357BD24AF1B9906274030B944F"/>
    <w:rsid w:val="0029077B"/>
  </w:style>
  <w:style w:type="paragraph" w:customStyle="1" w:styleId="C920855F8F124F9BA10D837AAA07C4C5">
    <w:name w:val="C920855F8F124F9BA10D837AAA07C4C5"/>
    <w:rsid w:val="0029077B"/>
  </w:style>
  <w:style w:type="paragraph" w:customStyle="1" w:styleId="9BD10DAE9D324F808EB118E25D4085DE">
    <w:name w:val="9BD10DAE9D324F808EB118E25D4085DE"/>
    <w:rsid w:val="0029077B"/>
  </w:style>
  <w:style w:type="paragraph" w:customStyle="1" w:styleId="A20FB1D146A04372B2A978369F27CE3F">
    <w:name w:val="A20FB1D146A04372B2A978369F27CE3F"/>
    <w:rsid w:val="00CD134A"/>
  </w:style>
  <w:style w:type="paragraph" w:customStyle="1" w:styleId="7037899004EE4759B562A35C9E0887AA">
    <w:name w:val="7037899004EE4759B562A35C9E0887AA"/>
    <w:rsid w:val="00224FE6"/>
  </w:style>
  <w:style w:type="paragraph" w:customStyle="1" w:styleId="023CB16B4FC140DB91885D0F56CE81B9">
    <w:name w:val="023CB16B4FC140DB91885D0F56CE81B9"/>
    <w:rsid w:val="00804E74"/>
  </w:style>
  <w:style w:type="paragraph" w:customStyle="1" w:styleId="4CEE85FBF1B3453698AD986F1165BBFC">
    <w:name w:val="4CEE85FBF1B3453698AD986F1165BBFC"/>
    <w:rsid w:val="005B59FA"/>
  </w:style>
  <w:style w:type="paragraph" w:customStyle="1" w:styleId="504F36D7446E417F8CF8C29CDD45DB3A">
    <w:name w:val="504F36D7446E417F8CF8C29CDD45DB3A"/>
    <w:rsid w:val="004D1A71"/>
  </w:style>
  <w:style w:type="paragraph" w:customStyle="1" w:styleId="670F8B07A6F842B6B7C33AF23A05E3E9">
    <w:name w:val="670F8B07A6F842B6B7C33AF23A05E3E9"/>
    <w:rsid w:val="004D1A71"/>
  </w:style>
  <w:style w:type="paragraph" w:customStyle="1" w:styleId="A962DA00E80F48409D13EF2B2D6EC282">
    <w:name w:val="A962DA00E80F48409D13EF2B2D6EC282"/>
    <w:rsid w:val="004D1A71"/>
  </w:style>
  <w:style w:type="paragraph" w:customStyle="1" w:styleId="21AF695E4F4E4F559BD4CE13BBF7BB55">
    <w:name w:val="21AF695E4F4E4F559BD4CE13BBF7BB55"/>
    <w:rsid w:val="004D1A71"/>
  </w:style>
  <w:style w:type="paragraph" w:customStyle="1" w:styleId="40A3D6D959F34F8182E496CC33F389F2">
    <w:name w:val="40A3D6D959F34F8182E496CC33F389F2"/>
    <w:rsid w:val="004D1A71"/>
  </w:style>
  <w:style w:type="paragraph" w:customStyle="1" w:styleId="78CADB8B446F4819AFBE734FEC2AC17D">
    <w:name w:val="78CADB8B446F4819AFBE734FEC2AC17D"/>
    <w:rsid w:val="00FD22DC"/>
  </w:style>
  <w:style w:type="paragraph" w:customStyle="1" w:styleId="E66AB693FF3249DABDBEC325FBC6DA6B">
    <w:name w:val="E66AB693FF3249DABDBEC325FBC6DA6B"/>
    <w:rsid w:val="00FD22DC"/>
  </w:style>
  <w:style w:type="paragraph" w:customStyle="1" w:styleId="5E6FF027FA77411D9946E3385F238BCB">
    <w:name w:val="5E6FF027FA77411D9946E3385F238BCB"/>
    <w:rsid w:val="00FD22DC"/>
  </w:style>
  <w:style w:type="paragraph" w:customStyle="1" w:styleId="4EDCFA1B5C8D4691B68B0E862EC828DC">
    <w:name w:val="4EDCFA1B5C8D4691B68B0E862EC828DC"/>
    <w:rsid w:val="00FD22D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151</Words>
  <Characters>862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tor</dc:creator>
  <cp:keywords/>
  <dc:description/>
  <cp:lastModifiedBy>White, Melissa L.</cp:lastModifiedBy>
  <cp:revision>19</cp:revision>
  <dcterms:created xsi:type="dcterms:W3CDTF">2020-03-24T14:47:00Z</dcterms:created>
  <dcterms:modified xsi:type="dcterms:W3CDTF">2022-08-18T22:27:00Z</dcterms:modified>
</cp:coreProperties>
</file>